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382F95">
      <w:bookmarkStart w:id="0" w:name="_GoBack"/>
      <w:r>
        <w:rPr>
          <w:noProof/>
        </w:rPr>
        <w:drawing>
          <wp:inline distT="0" distB="0" distL="0" distR="0" wp14:anchorId="19C73490" wp14:editId="0A3828B8">
            <wp:extent cx="14277975" cy="871537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C12425">
        <w:rPr>
          <w:noProof/>
        </w:rPr>
        <w:lastRenderedPageBreak/>
        <w:drawing>
          <wp:inline distT="0" distB="0" distL="0" distR="0" wp14:anchorId="293A9C4E" wp14:editId="488B1714">
            <wp:extent cx="12696825" cy="5114925"/>
            <wp:effectExtent l="0" t="38100" r="0" b="476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0308" w:rsidRDefault="00D30308" w:rsidP="00C12425">
      <w:r>
        <w:separator/>
      </w:r>
    </w:p>
  </w:endnote>
  <w:endnote w:type="continuationSeparator" w:id="0">
    <w:p w:rsidR="00D30308" w:rsidRDefault="00D3030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0308" w:rsidRDefault="00D30308" w:rsidP="00C12425">
      <w:r>
        <w:separator/>
      </w:r>
    </w:p>
  </w:footnote>
  <w:footnote w:type="continuationSeparator" w:id="0">
    <w:p w:rsidR="00D30308" w:rsidRDefault="00D3030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9103C"/>
    <w:rsid w:val="001B2EF5"/>
    <w:rsid w:val="001B7AC6"/>
    <w:rsid w:val="001D0072"/>
    <w:rsid w:val="001D2381"/>
    <w:rsid w:val="001E4933"/>
    <w:rsid w:val="001F365A"/>
    <w:rsid w:val="00200676"/>
    <w:rsid w:val="00206354"/>
    <w:rsid w:val="002142B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82F95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8210A"/>
    <w:rsid w:val="0049486C"/>
    <w:rsid w:val="004B1CCD"/>
    <w:rsid w:val="004C22A9"/>
    <w:rsid w:val="004D062D"/>
    <w:rsid w:val="004E2466"/>
    <w:rsid w:val="0050139F"/>
    <w:rsid w:val="0050596A"/>
    <w:rsid w:val="00540BB0"/>
    <w:rsid w:val="00555BC4"/>
    <w:rsid w:val="0055602F"/>
    <w:rsid w:val="00566CF7"/>
    <w:rsid w:val="00575AD8"/>
    <w:rsid w:val="005A55FA"/>
    <w:rsid w:val="005C54C6"/>
    <w:rsid w:val="005C5EE4"/>
    <w:rsid w:val="005D44BB"/>
    <w:rsid w:val="005E773A"/>
    <w:rsid w:val="00605E53"/>
    <w:rsid w:val="00613002"/>
    <w:rsid w:val="00615568"/>
    <w:rsid w:val="00617167"/>
    <w:rsid w:val="00617340"/>
    <w:rsid w:val="006227C1"/>
    <w:rsid w:val="00636F7B"/>
    <w:rsid w:val="00637483"/>
    <w:rsid w:val="00644FEE"/>
    <w:rsid w:val="00662AA7"/>
    <w:rsid w:val="006759B4"/>
    <w:rsid w:val="00692655"/>
    <w:rsid w:val="006B4F12"/>
    <w:rsid w:val="006B769A"/>
    <w:rsid w:val="006D08F4"/>
    <w:rsid w:val="006D3A4A"/>
    <w:rsid w:val="006D45F5"/>
    <w:rsid w:val="006E4639"/>
    <w:rsid w:val="00701A4A"/>
    <w:rsid w:val="00705E85"/>
    <w:rsid w:val="00712A8D"/>
    <w:rsid w:val="007206A9"/>
    <w:rsid w:val="007239E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963"/>
    <w:rsid w:val="007E4D5B"/>
    <w:rsid w:val="007F7A13"/>
    <w:rsid w:val="00800CAD"/>
    <w:rsid w:val="008405DF"/>
    <w:rsid w:val="00844456"/>
    <w:rsid w:val="00861682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143"/>
    <w:rsid w:val="00967582"/>
    <w:rsid w:val="00970704"/>
    <w:rsid w:val="009A7F40"/>
    <w:rsid w:val="009B6BCA"/>
    <w:rsid w:val="009F0B64"/>
    <w:rsid w:val="009F2014"/>
    <w:rsid w:val="00A0077E"/>
    <w:rsid w:val="00A017A4"/>
    <w:rsid w:val="00A01A1A"/>
    <w:rsid w:val="00A03DE9"/>
    <w:rsid w:val="00A32A5C"/>
    <w:rsid w:val="00A46728"/>
    <w:rsid w:val="00A514E6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098C"/>
    <w:rsid w:val="00B45B82"/>
    <w:rsid w:val="00B66AEE"/>
    <w:rsid w:val="00B66BED"/>
    <w:rsid w:val="00B71C09"/>
    <w:rsid w:val="00B7399B"/>
    <w:rsid w:val="00BF421E"/>
    <w:rsid w:val="00C005F8"/>
    <w:rsid w:val="00C02D96"/>
    <w:rsid w:val="00C037F6"/>
    <w:rsid w:val="00C10D05"/>
    <w:rsid w:val="00C12425"/>
    <w:rsid w:val="00C163C8"/>
    <w:rsid w:val="00C21E35"/>
    <w:rsid w:val="00C23144"/>
    <w:rsid w:val="00C24E1B"/>
    <w:rsid w:val="00C2606C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308"/>
    <w:rsid w:val="00D3099D"/>
    <w:rsid w:val="00D42E2F"/>
    <w:rsid w:val="00D45C88"/>
    <w:rsid w:val="00D76315"/>
    <w:rsid w:val="00D82BA8"/>
    <w:rsid w:val="00D82CD0"/>
    <w:rsid w:val="00DA1498"/>
    <w:rsid w:val="00DA3C13"/>
    <w:rsid w:val="00DD1EC7"/>
    <w:rsid w:val="00DD655A"/>
    <w:rsid w:val="00DE6DE6"/>
    <w:rsid w:val="00E4037C"/>
    <w:rsid w:val="00E46A72"/>
    <w:rsid w:val="00E61E4A"/>
    <w:rsid w:val="00E61FFB"/>
    <w:rsid w:val="00E656C7"/>
    <w:rsid w:val="00E66830"/>
    <w:rsid w:val="00E70D69"/>
    <w:rsid w:val="00E724E8"/>
    <w:rsid w:val="00E87D37"/>
    <w:rsid w:val="00E93AEF"/>
    <w:rsid w:val="00E97C19"/>
    <w:rsid w:val="00EA1079"/>
    <w:rsid w:val="00EA6DA8"/>
    <w:rsid w:val="00EB6A77"/>
    <w:rsid w:val="00EC24CD"/>
    <w:rsid w:val="00EC45B1"/>
    <w:rsid w:val="00EC67B9"/>
    <w:rsid w:val="00ED0D64"/>
    <w:rsid w:val="00EE6718"/>
    <w:rsid w:val="00EF2B6D"/>
    <w:rsid w:val="00EF3F8D"/>
    <w:rsid w:val="00EF74EF"/>
    <w:rsid w:val="00EF7C39"/>
    <w:rsid w:val="00F02E7E"/>
    <w:rsid w:val="00F240C7"/>
    <w:rsid w:val="00F31682"/>
    <w:rsid w:val="00F3382C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  <w:rsid w:val="00FE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4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Assignment C: 7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0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8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1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 Project: 10 hours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7DFC5901-BED0-43DE-A92A-96C06B595DCB}">
      <dgm:prSet phldrT="[文本]"/>
      <dgm:spPr/>
      <dgm:t>
        <a:bodyPr/>
        <a:lstStyle/>
        <a:p>
          <a:r>
            <a:rPr lang="en-US" altLang="zh-CN"/>
            <a:t>Outline and search information: 3 hours</a:t>
          </a:r>
          <a:endParaRPr lang="zh-CN" altLang="en-US"/>
        </a:p>
      </dgm:t>
    </dgm:pt>
    <dgm:pt modelId="{0F66DC94-D146-4F3A-8E0E-4B2E9A3C321E}" type="parTrans" cxnId="{79347E00-B060-43CA-A426-A61B3FF0C0AA}">
      <dgm:prSet/>
      <dgm:spPr/>
      <dgm:t>
        <a:bodyPr/>
        <a:lstStyle/>
        <a:p>
          <a:endParaRPr lang="en-US"/>
        </a:p>
      </dgm:t>
    </dgm:pt>
    <dgm:pt modelId="{D38E685A-47BB-47F8-BFB5-B28769058633}" type="sibTrans" cxnId="{79347E00-B060-43CA-A426-A61B3FF0C0AA}">
      <dgm:prSet/>
      <dgm:spPr/>
      <dgm:t>
        <a:bodyPr/>
        <a:lstStyle/>
        <a:p>
          <a:endParaRPr lang="en-US"/>
        </a:p>
      </dgm:t>
    </dgm:pt>
    <dgm:pt modelId="{CF422424-3CCE-45AF-B364-FED52ED77B1E}">
      <dgm:prSet phldrT="[文本]"/>
      <dgm:spPr/>
      <dgm:t>
        <a:bodyPr/>
        <a:lstStyle/>
        <a:p>
          <a:r>
            <a:rPr lang="en-US" altLang="zh-CN"/>
            <a:t>Draft: 2 hours</a:t>
          </a:r>
          <a:endParaRPr lang="zh-CN" altLang="en-US"/>
        </a:p>
      </dgm:t>
    </dgm:pt>
    <dgm:pt modelId="{16C5D836-AE2A-424D-B624-48D7AF48FEB5}" type="parTrans" cxnId="{571AFBFA-6079-47CE-8665-EA2817098CFB}">
      <dgm:prSet/>
      <dgm:spPr/>
      <dgm:t>
        <a:bodyPr/>
        <a:lstStyle/>
        <a:p>
          <a:endParaRPr lang="en-US"/>
        </a:p>
      </dgm:t>
    </dgm:pt>
    <dgm:pt modelId="{C4BD7100-43C6-46C7-BAA8-DC54556B7BAA}" type="sibTrans" cxnId="{571AFBFA-6079-47CE-8665-EA2817098CFB}">
      <dgm:prSet/>
      <dgm:spPr/>
      <dgm:t>
        <a:bodyPr/>
        <a:lstStyle/>
        <a:p>
          <a:endParaRPr lang="en-US"/>
        </a:p>
      </dgm:t>
    </dgm:pt>
    <dgm:pt modelId="{11CBEA9A-68ED-4094-8B90-3FBC2E4357DE}">
      <dgm:prSet phldrT="[文本]"/>
      <dgm:spPr/>
      <dgm:t>
        <a:bodyPr/>
        <a:lstStyle/>
        <a:p>
          <a:r>
            <a:rPr lang="en-US" altLang="zh-CN"/>
            <a:t>Revise: 2 hours</a:t>
          </a:r>
          <a:endParaRPr lang="zh-CN" altLang="en-US"/>
        </a:p>
      </dgm:t>
    </dgm:pt>
    <dgm:pt modelId="{CE1BEEF5-F9C1-4D7D-9242-7C9673B6609E}" type="parTrans" cxnId="{8B4457DF-E6D6-4BB5-A2F9-56ACE0134098}">
      <dgm:prSet/>
      <dgm:spPr/>
      <dgm:t>
        <a:bodyPr/>
        <a:lstStyle/>
        <a:p>
          <a:endParaRPr lang="en-US"/>
        </a:p>
      </dgm:t>
    </dgm:pt>
    <dgm:pt modelId="{065B5BAC-EF70-413D-87F4-C95FB2E41960}" type="sibTrans" cxnId="{8B4457DF-E6D6-4BB5-A2F9-56ACE0134098}">
      <dgm:prSet/>
      <dgm:spPr/>
      <dgm:t>
        <a:bodyPr/>
        <a:lstStyle/>
        <a:p>
          <a:endParaRPr lang="en-US"/>
        </a:p>
      </dgm:t>
    </dgm:pt>
    <dgm:pt modelId="{C7D8A254-7A36-4870-A823-BBFA9D44A422}">
      <dgm:prSet phldrT="[文本]"/>
      <dgm:spPr/>
      <dgm:t>
        <a:bodyPr/>
        <a:lstStyle/>
        <a:p>
          <a:r>
            <a:rPr lang="en-US" altLang="zh-CN"/>
            <a:t>Sequence Diagram:  2 hours</a:t>
          </a:r>
          <a:endParaRPr lang="zh-CN" altLang="en-US"/>
        </a:p>
      </dgm:t>
    </dgm:pt>
    <dgm:pt modelId="{25141B4D-03E0-4EC5-805E-B3C8BF46963D}" type="parTrans" cxnId="{EB8B8E8E-93F4-4718-853A-6BAF41707153}">
      <dgm:prSet/>
      <dgm:spPr/>
      <dgm:t>
        <a:bodyPr/>
        <a:lstStyle/>
        <a:p>
          <a:endParaRPr lang="en-US"/>
        </a:p>
      </dgm:t>
    </dgm:pt>
    <dgm:pt modelId="{FF27D8F4-AE25-4384-915F-650275C9FA57}" type="sibTrans" cxnId="{EB8B8E8E-93F4-4718-853A-6BAF41707153}">
      <dgm:prSet/>
      <dgm:spPr/>
      <dgm:t>
        <a:bodyPr/>
        <a:lstStyle/>
        <a:p>
          <a:endParaRPr lang="en-US"/>
        </a:p>
      </dgm:t>
    </dgm:pt>
    <dgm:pt modelId="{EB66CA91-CC95-408B-9EAB-B0D783130DD8}">
      <dgm:prSet phldrT="[文本]"/>
      <dgm:spPr/>
      <dgm:t>
        <a:bodyPr/>
        <a:lstStyle/>
        <a:p>
          <a:r>
            <a:rPr lang="en-US" altLang="zh-CN"/>
            <a:t>Scrum Essay: 6 hours</a:t>
          </a:r>
          <a:endParaRPr lang="zh-CN" altLang="en-US"/>
        </a:p>
      </dgm:t>
    </dgm:pt>
    <dgm:pt modelId="{512F29B9-DACA-4942-9FD7-C2CEED8F5D0E}" type="parTrans" cxnId="{6E44363D-DF50-4484-ABDA-55226C92931D}">
      <dgm:prSet/>
      <dgm:spPr/>
      <dgm:t>
        <a:bodyPr/>
        <a:lstStyle/>
        <a:p>
          <a:endParaRPr lang="en-US"/>
        </a:p>
      </dgm:t>
    </dgm:pt>
    <dgm:pt modelId="{D08ABA54-1298-4C41-8C5D-3497C4433DA5}" type="sibTrans" cxnId="{6E44363D-DF50-4484-ABDA-55226C92931D}">
      <dgm:prSet/>
      <dgm:spPr/>
      <dgm:t>
        <a:bodyPr/>
        <a:lstStyle/>
        <a:p>
          <a:endParaRPr lang="en-US"/>
        </a:p>
      </dgm:t>
    </dgm:pt>
    <dgm:pt modelId="{08B273FC-4F22-43D0-92B8-EA6080AF72C3}">
      <dgm:prSet phldrT="[文本]"/>
      <dgm:spPr/>
      <dgm:t>
        <a:bodyPr/>
        <a:lstStyle/>
        <a:p>
          <a:r>
            <a:rPr lang="en-US" altLang="zh-CN"/>
            <a:t>Review</a:t>
          </a:r>
          <a:endParaRPr lang="zh-CN" altLang="en-US"/>
        </a:p>
      </dgm:t>
    </dgm:pt>
    <dgm:pt modelId="{76665580-01FE-4F43-A4C2-E0215CFC060E}" type="parTrans" cxnId="{74EF5FF4-D4CE-473B-8E28-FC5A431683D1}">
      <dgm:prSet/>
      <dgm:spPr/>
      <dgm:t>
        <a:bodyPr/>
        <a:lstStyle/>
        <a:p>
          <a:endParaRPr lang="en-US"/>
        </a:p>
      </dgm:t>
    </dgm:pt>
    <dgm:pt modelId="{2183B26F-409F-4444-B3E0-533328FA1438}" type="sibTrans" cxnId="{74EF5FF4-D4CE-473B-8E28-FC5A431683D1}">
      <dgm:prSet/>
      <dgm:spPr/>
      <dgm:t>
        <a:bodyPr/>
        <a:lstStyle/>
        <a:p>
          <a:endParaRPr lang="en-US"/>
        </a:p>
      </dgm:t>
    </dgm:pt>
    <dgm:pt modelId="{13A685B7-EBA4-4203-A5C2-666D1C767CC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EDB47613-9B67-4182-A640-B33309E3390F}" type="parTrans" cxnId="{9E8CDFD8-6A63-4580-837D-3C0AEC4B3BB6}">
      <dgm:prSet/>
      <dgm:spPr/>
      <dgm:t>
        <a:bodyPr/>
        <a:lstStyle/>
        <a:p>
          <a:endParaRPr lang="en-US"/>
        </a:p>
      </dgm:t>
    </dgm:pt>
    <dgm:pt modelId="{CF48614A-B338-40DC-859F-13431D0E99E6}" type="sibTrans" cxnId="{9E8CDFD8-6A63-4580-837D-3C0AEC4B3BB6}">
      <dgm:prSet/>
      <dgm:spPr/>
      <dgm:t>
        <a:bodyPr/>
        <a:lstStyle/>
        <a:p>
          <a:endParaRPr lang="en-US"/>
        </a:p>
      </dgm:t>
    </dgm:pt>
    <dgm:pt modelId="{F577C07C-3A38-489B-8C95-232E5FE73890}">
      <dgm:prSet phldrT="[文本]"/>
      <dgm:spPr/>
      <dgm:t>
        <a:bodyPr/>
        <a:lstStyle/>
        <a:p>
          <a:r>
            <a:rPr lang="en-US" altLang="zh-CN"/>
            <a:t>Review: 4 hours</a:t>
          </a:r>
          <a:endParaRPr lang="zh-CN" altLang="en-US"/>
        </a:p>
      </dgm:t>
    </dgm:pt>
    <dgm:pt modelId="{6D7CF6A2-43BD-4EEB-8B3C-2E1F1183E1E1}" type="parTrans" cxnId="{E1A359FF-3016-4509-B627-D9FB03235628}">
      <dgm:prSet/>
      <dgm:spPr/>
      <dgm:t>
        <a:bodyPr/>
        <a:lstStyle/>
        <a:p>
          <a:endParaRPr lang="en-US"/>
        </a:p>
      </dgm:t>
    </dgm:pt>
    <dgm:pt modelId="{EACD9CFF-8445-4E66-9910-E060C0630E10}" type="sibTrans" cxnId="{E1A359FF-3016-4509-B627-D9FB03235628}">
      <dgm:prSet/>
      <dgm:spPr/>
      <dgm:t>
        <a:bodyPr/>
        <a:lstStyle/>
        <a:p>
          <a:endParaRPr lang="en-US"/>
        </a:p>
      </dgm:t>
    </dgm:pt>
    <dgm:pt modelId="{D7A37F50-6FC3-49AC-86B2-12FDDEA5958D}">
      <dgm:prSet phldrT="[文本]"/>
      <dgm:spPr/>
      <dgm:t>
        <a:bodyPr/>
        <a:lstStyle/>
        <a:p>
          <a:r>
            <a:rPr lang="en-US" altLang="zh-CN"/>
            <a:t>Project:4 hours</a:t>
          </a:r>
          <a:endParaRPr lang="zh-CN" altLang="en-US"/>
        </a:p>
      </dgm:t>
    </dgm:pt>
    <dgm:pt modelId="{696D0C3B-37CC-4BCF-871A-AFB4E37D66D5}" type="parTrans" cxnId="{2D7B1223-2FBD-4450-A953-2593B1E51147}">
      <dgm:prSet/>
      <dgm:spPr/>
      <dgm:t>
        <a:bodyPr/>
        <a:lstStyle/>
        <a:p>
          <a:endParaRPr lang="en-US"/>
        </a:p>
      </dgm:t>
    </dgm:pt>
    <dgm:pt modelId="{257FF179-F2C8-43E8-9373-3617E7B5C3EE}" type="sibTrans" cxnId="{2D7B1223-2FBD-4450-A953-2593B1E51147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FD34447C-DBE4-485F-95EB-41396F38FEC3}">
      <dgm:prSet phldrT="[文本]"/>
      <dgm:spPr/>
      <dgm:t>
        <a:bodyPr/>
        <a:lstStyle/>
        <a:p>
          <a:r>
            <a:rPr lang="en-US" altLang="zh-CN"/>
            <a:t>Oral English: 6 hours</a:t>
          </a:r>
          <a:endParaRPr lang="zh-CN" altLang="en-US"/>
        </a:p>
      </dgm:t>
    </dgm:pt>
    <dgm:pt modelId="{70A79CFB-1785-45B7-B9F7-3F54DE2FAA80}" type="parTrans" cxnId="{8EBD6DEA-E765-4FB8-957D-85C39DF75153}">
      <dgm:prSet/>
      <dgm:spPr/>
      <dgm:t>
        <a:bodyPr/>
        <a:lstStyle/>
        <a:p>
          <a:endParaRPr lang="en-US"/>
        </a:p>
      </dgm:t>
    </dgm:pt>
    <dgm:pt modelId="{3CDA5A41-F5D1-48C6-9716-57E712B144A5}" type="sibTrans" cxnId="{8EBD6DEA-E765-4FB8-957D-85C39DF75153}">
      <dgm:prSet/>
      <dgm:spPr/>
      <dgm:t>
        <a:bodyPr/>
        <a:lstStyle/>
        <a:p>
          <a:endParaRPr lang="en-US"/>
        </a:p>
      </dgm:t>
    </dgm:pt>
    <dgm:pt modelId="{FF703A05-8E74-44FF-A091-4BD3E8B8A204}">
      <dgm:prSet phldrT="[文本]"/>
      <dgm:spPr/>
      <dgm:t>
        <a:bodyPr/>
        <a:lstStyle/>
        <a:p>
          <a:r>
            <a:rPr lang="en-US" altLang="zh-CN"/>
            <a:t>Review Project: 2 hours</a:t>
          </a:r>
          <a:endParaRPr lang="zh-CN" altLang="en-US"/>
        </a:p>
      </dgm:t>
    </dgm:pt>
    <dgm:pt modelId="{4D79DB37-E5CE-4180-A91D-F33BC52E2612}" type="parTrans" cxnId="{5D37E499-298C-4474-8DF5-7EC3512513C9}">
      <dgm:prSet/>
      <dgm:spPr/>
      <dgm:t>
        <a:bodyPr/>
        <a:lstStyle/>
        <a:p>
          <a:endParaRPr lang="en-US"/>
        </a:p>
      </dgm:t>
    </dgm:pt>
    <dgm:pt modelId="{91CA133E-40AB-4B56-BF9B-878752A66800}" type="sibTrans" cxnId="{5D37E499-298C-4474-8DF5-7EC3512513C9}">
      <dgm:prSet/>
      <dgm:spPr/>
      <dgm:t>
        <a:bodyPr/>
        <a:lstStyle/>
        <a:p>
          <a:endParaRPr lang="en-US"/>
        </a:p>
      </dgm:t>
    </dgm:pt>
    <dgm:pt modelId="{425EFEA5-B3B6-4CC0-8B9D-8337A9236485}">
      <dgm:prSet phldrT="[文本]"/>
      <dgm:spPr/>
      <dgm:t>
        <a:bodyPr/>
        <a:lstStyle/>
        <a:p>
          <a:r>
            <a:rPr lang="en-US" altLang="zh-CN"/>
            <a:t>Draft</a:t>
          </a:r>
          <a:endParaRPr lang="zh-CN" altLang="en-US"/>
        </a:p>
      </dgm:t>
    </dgm:pt>
    <dgm:pt modelId="{64052168-3CEB-4C74-ABCC-D5FF7226737B}" type="parTrans" cxnId="{EFFB6D3C-83EB-4445-BB4D-88BC9B9239B5}">
      <dgm:prSet/>
      <dgm:spPr/>
      <dgm:t>
        <a:bodyPr/>
        <a:lstStyle/>
        <a:p>
          <a:endParaRPr lang="en-US"/>
        </a:p>
      </dgm:t>
    </dgm:pt>
    <dgm:pt modelId="{C89EDB36-6208-4DE7-BBB1-0F5982697C81}" type="sibTrans" cxnId="{EFFB6D3C-83EB-4445-BB4D-88BC9B9239B5}">
      <dgm:prSet/>
      <dgm:spPr/>
      <dgm:t>
        <a:bodyPr/>
        <a:lstStyle/>
        <a:p>
          <a:endParaRPr lang="en-US"/>
        </a:p>
      </dgm:t>
    </dgm:pt>
    <dgm:pt modelId="{35AB3EA9-EF8D-4C8F-8CB6-39CE83C342ED}">
      <dgm:prSet phldrT="[文本]"/>
      <dgm:spPr/>
      <dgm:t>
        <a:bodyPr/>
        <a:lstStyle/>
        <a:p>
          <a:r>
            <a:rPr lang="en-US" altLang="zh-CN"/>
            <a:t>Revise</a:t>
          </a:r>
          <a:endParaRPr lang="zh-CN" altLang="en-US"/>
        </a:p>
      </dgm:t>
    </dgm:pt>
    <dgm:pt modelId="{AD6C61F1-1D6E-44F0-94BF-04911652B2C5}" type="parTrans" cxnId="{369F7411-2E4A-4F3C-9FDE-ECD4061D1CA0}">
      <dgm:prSet/>
      <dgm:spPr/>
      <dgm:t>
        <a:bodyPr/>
        <a:lstStyle/>
        <a:p>
          <a:endParaRPr lang="en-US"/>
        </a:p>
      </dgm:t>
    </dgm:pt>
    <dgm:pt modelId="{92A804B7-6083-4957-8C87-BD2A71E9A1ED}" type="sibTrans" cxnId="{369F7411-2E4A-4F3C-9FDE-ECD4061D1CA0}">
      <dgm:prSet/>
      <dgm:spPr/>
      <dgm:t>
        <a:bodyPr/>
        <a:lstStyle/>
        <a:p>
          <a:endParaRPr lang="en-US"/>
        </a:p>
      </dgm:t>
    </dgm:pt>
    <dgm:pt modelId="{93EC3267-02DC-46FB-8040-4D427BB5FF33}">
      <dgm:prSet phldrT="[文本]"/>
      <dgm:spPr/>
      <dgm:t>
        <a:bodyPr/>
        <a:lstStyle/>
        <a:p>
          <a:r>
            <a:rPr lang="en-US" altLang="zh-CN"/>
            <a:t>Assignment 9: 3 hours</a:t>
          </a:r>
          <a:endParaRPr lang="zh-CN" altLang="en-US"/>
        </a:p>
      </dgm:t>
    </dgm:pt>
    <dgm:pt modelId="{AEFE0D3C-2BAD-439A-B080-53834E9C3039}" type="parTrans" cxnId="{549A5D10-CBB0-4F64-B931-3601DDD74194}">
      <dgm:prSet/>
      <dgm:spPr/>
      <dgm:t>
        <a:bodyPr/>
        <a:lstStyle/>
        <a:p>
          <a:endParaRPr lang="en-US"/>
        </a:p>
      </dgm:t>
    </dgm:pt>
    <dgm:pt modelId="{C3BBBD10-280F-49A4-AAFC-F6A66B1F9F64}" type="sibTrans" cxnId="{549A5D10-CBB0-4F64-B931-3601DDD7419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6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6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9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1F1976A5-8523-4A9B-844D-328D2C1C5F64}" type="pres">
      <dgm:prSet presAssocID="{CCC968F2-9199-4B3B-AECC-43062A039076}" presName="connTx" presStyleLbl="parChTrans1D3" presStyleIdx="1" presStyleCnt="9"/>
      <dgm:spPr/>
      <dgm:t>
        <a:bodyPr/>
        <a:lstStyle/>
        <a:p>
          <a:endParaRPr lang="en-US"/>
        </a:p>
      </dgm:t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0" presStyleCnt="13"/>
      <dgm:spPr/>
      <dgm:t>
        <a:bodyPr/>
        <a:lstStyle/>
        <a:p>
          <a:endParaRPr lang="en-US"/>
        </a:p>
      </dgm:t>
    </dgm:pt>
    <dgm:pt modelId="{8DCE2CE7-BE22-4ECA-88EE-57332AE91BEF}" type="pres">
      <dgm:prSet presAssocID="{844888E4-4551-4D3C-B3E0-EE79AAA54DE9}" presName="connTx" presStyleLbl="parChTrans1D4" presStyleIdx="0" presStyleCnt="13"/>
      <dgm:spPr/>
      <dgm:t>
        <a:bodyPr/>
        <a:lstStyle/>
        <a:p>
          <a:endParaRPr lang="en-US"/>
        </a:p>
      </dgm:t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1" presStyleCnt="13"/>
      <dgm:spPr/>
      <dgm:t>
        <a:bodyPr/>
        <a:lstStyle/>
        <a:p>
          <a:endParaRPr lang="en-US"/>
        </a:p>
      </dgm:t>
    </dgm:pt>
    <dgm:pt modelId="{2CE7637C-BFFF-4CB1-90AA-47FA2A960902}" type="pres">
      <dgm:prSet presAssocID="{AF3FCC21-C523-4914-8A52-E4F338AD2D8C}" presName="connTx" presStyleLbl="parChTrans1D4" presStyleIdx="1" presStyleCnt="13"/>
      <dgm:spPr/>
      <dgm:t>
        <a:bodyPr/>
        <a:lstStyle/>
        <a:p>
          <a:endParaRPr lang="en-US"/>
        </a:p>
      </dgm:t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2" presStyleCnt="13"/>
      <dgm:spPr/>
      <dgm:t>
        <a:bodyPr/>
        <a:lstStyle/>
        <a:p>
          <a:endParaRPr lang="en-US"/>
        </a:p>
      </dgm:t>
    </dgm:pt>
    <dgm:pt modelId="{6937493A-6485-4263-BE45-0AC93E051CF4}" type="pres">
      <dgm:prSet presAssocID="{FC26C7E9-EBE0-429A-A34A-BEB3FED29B93}" presName="connTx" presStyleLbl="parChTrans1D4" presStyleIdx="2" presStyleCnt="13"/>
      <dgm:spPr/>
      <dgm:t>
        <a:bodyPr/>
        <a:lstStyle/>
        <a:p>
          <a:endParaRPr lang="en-US"/>
        </a:p>
      </dgm:t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6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6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2" presStyleCnt="9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245A061C-F43F-41C0-A313-5394FC48422B}" type="pres">
      <dgm:prSet presAssocID="{0F66DC94-D146-4F3A-8E0E-4B2E9A3C321E}" presName="conn2-1" presStyleLbl="parChTrans1D4" presStyleIdx="3" presStyleCnt="13"/>
      <dgm:spPr/>
      <dgm:t>
        <a:bodyPr/>
        <a:lstStyle/>
        <a:p>
          <a:endParaRPr lang="en-US"/>
        </a:p>
      </dgm:t>
    </dgm:pt>
    <dgm:pt modelId="{C30C6134-1271-47DF-A6C4-8ACB889092D1}" type="pres">
      <dgm:prSet presAssocID="{0F66DC94-D146-4F3A-8E0E-4B2E9A3C321E}" presName="connTx" presStyleLbl="parChTrans1D4" presStyleIdx="3" presStyleCnt="13"/>
      <dgm:spPr/>
      <dgm:t>
        <a:bodyPr/>
        <a:lstStyle/>
        <a:p>
          <a:endParaRPr lang="en-US"/>
        </a:p>
      </dgm:t>
    </dgm:pt>
    <dgm:pt modelId="{EDB9AF2F-FBB0-4DE9-B0E3-571DBC4AC9D0}" type="pres">
      <dgm:prSet presAssocID="{7DFC5901-BED0-43DE-A92A-96C06B595DCB}" presName="root2" presStyleCnt="0"/>
      <dgm:spPr/>
    </dgm:pt>
    <dgm:pt modelId="{93C4CF22-4A48-4E84-9438-5E580581B751}" type="pres">
      <dgm:prSet presAssocID="{7DFC5901-BED0-43DE-A92A-96C06B595DCB}" presName="LevelTwoTextNode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8A1843-D470-41FB-9AC9-330BB35B572E}" type="pres">
      <dgm:prSet presAssocID="{7DFC5901-BED0-43DE-A92A-96C06B595DCB}" presName="level3hierChild" presStyleCnt="0"/>
      <dgm:spPr/>
    </dgm:pt>
    <dgm:pt modelId="{3E8377C6-DC58-468C-A046-B4A8354FA142}" type="pres">
      <dgm:prSet presAssocID="{16C5D836-AE2A-424D-B624-48D7AF48FEB5}" presName="conn2-1" presStyleLbl="parChTrans1D4" presStyleIdx="4" presStyleCnt="13"/>
      <dgm:spPr/>
      <dgm:t>
        <a:bodyPr/>
        <a:lstStyle/>
        <a:p>
          <a:endParaRPr lang="en-US"/>
        </a:p>
      </dgm:t>
    </dgm:pt>
    <dgm:pt modelId="{664C8C07-EF16-4347-88C2-8984553FEE90}" type="pres">
      <dgm:prSet presAssocID="{16C5D836-AE2A-424D-B624-48D7AF48FEB5}" presName="connTx" presStyleLbl="parChTrans1D4" presStyleIdx="4" presStyleCnt="13"/>
      <dgm:spPr/>
      <dgm:t>
        <a:bodyPr/>
        <a:lstStyle/>
        <a:p>
          <a:endParaRPr lang="en-US"/>
        </a:p>
      </dgm:t>
    </dgm:pt>
    <dgm:pt modelId="{DC3D6BE9-E9B7-4015-B538-75BFE7E70777}" type="pres">
      <dgm:prSet presAssocID="{CF422424-3CCE-45AF-B364-FED52ED77B1E}" presName="root2" presStyleCnt="0"/>
      <dgm:spPr/>
    </dgm:pt>
    <dgm:pt modelId="{782AD0F3-2CFC-4CEF-868E-67E066E057CB}" type="pres">
      <dgm:prSet presAssocID="{CF422424-3CCE-45AF-B364-FED52ED77B1E}" presName="LevelTwoTextNode" presStyleLbl="node4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811FDE4-CA37-49E2-A978-0116B0A28801}" type="pres">
      <dgm:prSet presAssocID="{CF422424-3CCE-45AF-B364-FED52ED77B1E}" presName="level3hierChild" presStyleCnt="0"/>
      <dgm:spPr/>
    </dgm:pt>
    <dgm:pt modelId="{3857BBE5-4EF2-45B4-966E-DAD789B61D2F}" type="pres">
      <dgm:prSet presAssocID="{CE1BEEF5-F9C1-4D7D-9242-7C9673B6609E}" presName="conn2-1" presStyleLbl="parChTrans1D4" presStyleIdx="5" presStyleCnt="13"/>
      <dgm:spPr/>
      <dgm:t>
        <a:bodyPr/>
        <a:lstStyle/>
        <a:p>
          <a:endParaRPr lang="en-US"/>
        </a:p>
      </dgm:t>
    </dgm:pt>
    <dgm:pt modelId="{91A11477-570F-47F1-B295-79459FD0646C}" type="pres">
      <dgm:prSet presAssocID="{CE1BEEF5-F9C1-4D7D-9242-7C9673B6609E}" presName="connTx" presStyleLbl="parChTrans1D4" presStyleIdx="5" presStyleCnt="13"/>
      <dgm:spPr/>
      <dgm:t>
        <a:bodyPr/>
        <a:lstStyle/>
        <a:p>
          <a:endParaRPr lang="en-US"/>
        </a:p>
      </dgm:t>
    </dgm:pt>
    <dgm:pt modelId="{7BB66DF8-69AE-4A90-B98A-5916CC5952A3}" type="pres">
      <dgm:prSet presAssocID="{11CBEA9A-68ED-4094-8B90-3FBC2E4357DE}" presName="root2" presStyleCnt="0"/>
      <dgm:spPr/>
    </dgm:pt>
    <dgm:pt modelId="{421CD668-AD10-46B5-A77C-8306EC63E20C}" type="pres">
      <dgm:prSet presAssocID="{11CBEA9A-68ED-4094-8B90-3FBC2E4357DE}" presName="LevelTwoTextNode" presStyleLbl="node4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64E561-369E-445E-8062-4857A39ADF5E}" type="pres">
      <dgm:prSet presAssocID="{11CBEA9A-68ED-4094-8B90-3FBC2E4357DE}" presName="level3hierChild" presStyleCnt="0"/>
      <dgm:spPr/>
    </dgm:pt>
    <dgm:pt modelId="{EEE58CF0-0ACC-4492-8BCD-A611C3901BEF}" type="pres">
      <dgm:prSet presAssocID="{AEFE0D3C-2BAD-439A-B080-53834E9C3039}" presName="conn2-1" presStyleLbl="parChTrans1D3" presStyleIdx="3" presStyleCnt="9"/>
      <dgm:spPr/>
    </dgm:pt>
    <dgm:pt modelId="{2AF2AE88-D62A-462F-9FF0-14EB6EA3A066}" type="pres">
      <dgm:prSet presAssocID="{AEFE0D3C-2BAD-439A-B080-53834E9C3039}" presName="connTx" presStyleLbl="parChTrans1D3" presStyleIdx="3" presStyleCnt="9"/>
      <dgm:spPr/>
    </dgm:pt>
    <dgm:pt modelId="{DCC64FC5-97D1-4554-92E4-19CAC4F52312}" type="pres">
      <dgm:prSet presAssocID="{93EC3267-02DC-46FB-8040-4D427BB5FF33}" presName="root2" presStyleCnt="0"/>
      <dgm:spPr/>
    </dgm:pt>
    <dgm:pt modelId="{38CAB7E0-3078-415F-B62B-E8A36D683F35}" type="pres">
      <dgm:prSet presAssocID="{93EC3267-02DC-46FB-8040-4D427BB5FF33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FA24DB-0908-4C85-8F53-482174EEA59A}" type="pres">
      <dgm:prSet presAssocID="{93EC3267-02DC-46FB-8040-4D427BB5FF33}" presName="level3hierChild" presStyleCnt="0"/>
      <dgm:spPr/>
    </dgm:pt>
    <dgm:pt modelId="{19D2F2AC-B314-4BA6-8F24-28A3ADBDB5A2}" type="pres">
      <dgm:prSet presAssocID="{6D7CF6A2-43BD-4EEB-8B3C-2E1F1183E1E1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4CF325D2-A9D1-4E56-96E2-C3151383469C}" type="pres">
      <dgm:prSet presAssocID="{6D7CF6A2-43BD-4EEB-8B3C-2E1F1183E1E1}" presName="connTx" presStyleLbl="parChTrans1D3" presStyleIdx="4" presStyleCnt="9"/>
      <dgm:spPr/>
      <dgm:t>
        <a:bodyPr/>
        <a:lstStyle/>
        <a:p>
          <a:endParaRPr lang="en-US"/>
        </a:p>
      </dgm:t>
    </dgm:pt>
    <dgm:pt modelId="{1FD7B58B-DEB3-4CE3-B829-7167499F8BA8}" type="pres">
      <dgm:prSet presAssocID="{F577C07C-3A38-489B-8C95-232E5FE73890}" presName="root2" presStyleCnt="0"/>
      <dgm:spPr/>
    </dgm:pt>
    <dgm:pt modelId="{434B005C-5D77-4B66-B965-ECD5438EC228}" type="pres">
      <dgm:prSet presAssocID="{F577C07C-3A38-489B-8C95-232E5FE73890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8C48CC-6270-49AE-97D2-017EDBDE5D83}" type="pres">
      <dgm:prSet presAssocID="{F577C07C-3A38-489B-8C95-232E5FE73890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6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6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5" presStyleCnt="9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DD03F15D-F928-4D4E-8B6B-E67BDD72F69E}" type="pres">
      <dgm:prSet presAssocID="{25141B4D-03E0-4EC5-805E-B3C8BF46963D}" presName="conn2-1" presStyleLbl="parChTrans1D4" presStyleIdx="6" presStyleCnt="13"/>
      <dgm:spPr/>
      <dgm:t>
        <a:bodyPr/>
        <a:lstStyle/>
        <a:p>
          <a:endParaRPr lang="en-US"/>
        </a:p>
      </dgm:t>
    </dgm:pt>
    <dgm:pt modelId="{7077FC8D-41A8-40B4-B18F-BD7E48EE4A76}" type="pres">
      <dgm:prSet presAssocID="{25141B4D-03E0-4EC5-805E-B3C8BF46963D}" presName="connTx" presStyleLbl="parChTrans1D4" presStyleIdx="6" presStyleCnt="13"/>
      <dgm:spPr/>
      <dgm:t>
        <a:bodyPr/>
        <a:lstStyle/>
        <a:p>
          <a:endParaRPr lang="en-US"/>
        </a:p>
      </dgm:t>
    </dgm:pt>
    <dgm:pt modelId="{A901CC87-6AA7-4FF3-A3E1-59F5DF189B91}" type="pres">
      <dgm:prSet presAssocID="{C7D8A254-7A36-4870-A823-BBFA9D44A422}" presName="root2" presStyleCnt="0"/>
      <dgm:spPr/>
    </dgm:pt>
    <dgm:pt modelId="{6BC363D0-AE43-4C2E-A8B5-66A428E0CDC2}" type="pres">
      <dgm:prSet presAssocID="{C7D8A254-7A36-4870-A823-BBFA9D44A422}" presName="LevelTwoTextNode" presStyleLbl="node4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0672C4-56A2-4756-9B37-29947F658E22}" type="pres">
      <dgm:prSet presAssocID="{C7D8A254-7A36-4870-A823-BBFA9D44A422}" presName="level3hierChild" presStyleCnt="0"/>
      <dgm:spPr/>
    </dgm:pt>
    <dgm:pt modelId="{A6E57501-9C25-4582-92C9-0FC225EC35C0}" type="pres">
      <dgm:prSet presAssocID="{512F29B9-DACA-4942-9FD7-C2CEED8F5D0E}" presName="conn2-1" presStyleLbl="parChTrans1D4" presStyleIdx="7" presStyleCnt="13"/>
      <dgm:spPr/>
      <dgm:t>
        <a:bodyPr/>
        <a:lstStyle/>
        <a:p>
          <a:endParaRPr lang="en-US"/>
        </a:p>
      </dgm:t>
    </dgm:pt>
    <dgm:pt modelId="{BCCFA22E-3793-4457-9221-6728314C8EDE}" type="pres">
      <dgm:prSet presAssocID="{512F29B9-DACA-4942-9FD7-C2CEED8F5D0E}" presName="connTx" presStyleLbl="parChTrans1D4" presStyleIdx="7" presStyleCnt="13"/>
      <dgm:spPr/>
      <dgm:t>
        <a:bodyPr/>
        <a:lstStyle/>
        <a:p>
          <a:endParaRPr lang="en-US"/>
        </a:p>
      </dgm:t>
    </dgm:pt>
    <dgm:pt modelId="{B25E8F9C-876D-4AAF-AB01-FC9B43CDBBFB}" type="pres">
      <dgm:prSet presAssocID="{EB66CA91-CC95-408B-9EAB-B0D783130DD8}" presName="root2" presStyleCnt="0"/>
      <dgm:spPr/>
    </dgm:pt>
    <dgm:pt modelId="{31BC6425-9FB4-4617-8C2C-DF8B35F13E78}" type="pres">
      <dgm:prSet presAssocID="{EB66CA91-CC95-408B-9EAB-B0D783130DD8}" presName="LevelTwoTextNode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F48EFD-CEDC-4324-9B7E-B4C8C46DCC52}" type="pres">
      <dgm:prSet presAssocID="{EB66CA91-CC95-408B-9EAB-B0D783130DD8}" presName="level3hierChild" presStyleCnt="0"/>
      <dgm:spPr/>
    </dgm:pt>
    <dgm:pt modelId="{A8C2DB5D-DE66-4B7F-AC64-80A8856CE6F1}" type="pres">
      <dgm:prSet presAssocID="{76665580-01FE-4F43-A4C2-E0215CFC060E}" presName="conn2-1" presStyleLbl="parChTrans1D4" presStyleIdx="8" presStyleCnt="13"/>
      <dgm:spPr/>
      <dgm:t>
        <a:bodyPr/>
        <a:lstStyle/>
        <a:p>
          <a:endParaRPr lang="en-US"/>
        </a:p>
      </dgm:t>
    </dgm:pt>
    <dgm:pt modelId="{0BD1C164-0939-4F2A-965F-DA0E6240E1BC}" type="pres">
      <dgm:prSet presAssocID="{76665580-01FE-4F43-A4C2-E0215CFC060E}" presName="connTx" presStyleLbl="parChTrans1D4" presStyleIdx="8" presStyleCnt="13"/>
      <dgm:spPr/>
      <dgm:t>
        <a:bodyPr/>
        <a:lstStyle/>
        <a:p>
          <a:endParaRPr lang="en-US"/>
        </a:p>
      </dgm:t>
    </dgm:pt>
    <dgm:pt modelId="{A3F65158-A94D-45CF-8FF7-76CA6463F1D3}" type="pres">
      <dgm:prSet presAssocID="{08B273FC-4F22-43D0-92B8-EA6080AF72C3}" presName="root2" presStyleCnt="0"/>
      <dgm:spPr/>
    </dgm:pt>
    <dgm:pt modelId="{8E2F4FBC-21E8-4091-A21F-056F4716BEDD}" type="pres">
      <dgm:prSet presAssocID="{08B273FC-4F22-43D0-92B8-EA6080AF72C3}" presName="LevelTwoTextNode" presStyleLbl="node4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DB9FF-7A36-43F1-A585-3098098A933E}" type="pres">
      <dgm:prSet presAssocID="{08B273FC-4F22-43D0-92B8-EA6080AF72C3}" presName="level3hierChild" presStyleCnt="0"/>
      <dgm:spPr/>
    </dgm:pt>
    <dgm:pt modelId="{43813474-6B61-444D-9E7D-6D88E0E49A6D}" type="pres">
      <dgm:prSet presAssocID="{EDB47613-9B67-4182-A640-B33309E3390F}" presName="conn2-1" presStyleLbl="parChTrans1D4" presStyleIdx="9" presStyleCnt="13"/>
      <dgm:spPr/>
      <dgm:t>
        <a:bodyPr/>
        <a:lstStyle/>
        <a:p>
          <a:endParaRPr lang="en-US"/>
        </a:p>
      </dgm:t>
    </dgm:pt>
    <dgm:pt modelId="{653F9004-6317-4D1F-8AAA-C960F9163CDB}" type="pres">
      <dgm:prSet presAssocID="{EDB47613-9B67-4182-A640-B33309E3390F}" presName="connTx" presStyleLbl="parChTrans1D4" presStyleIdx="9" presStyleCnt="13"/>
      <dgm:spPr/>
      <dgm:t>
        <a:bodyPr/>
        <a:lstStyle/>
        <a:p>
          <a:endParaRPr lang="en-US"/>
        </a:p>
      </dgm:t>
    </dgm:pt>
    <dgm:pt modelId="{CD2A8210-BC19-4872-8E95-C97D8241A6E7}" type="pres">
      <dgm:prSet presAssocID="{13A685B7-EBA4-4203-A5C2-666D1C767CC5}" presName="root2" presStyleCnt="0"/>
      <dgm:spPr/>
    </dgm:pt>
    <dgm:pt modelId="{588FB51A-63DB-4BCB-BA55-1C082A184BBA}" type="pres">
      <dgm:prSet presAssocID="{13A685B7-EBA4-4203-A5C2-666D1C767CC5}" presName="LevelTwoTextNode" presStyleLbl="node4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4A4213-2F4E-4EE5-861C-B6647CD2E970}" type="pres">
      <dgm:prSet presAssocID="{13A685B7-EBA4-4203-A5C2-666D1C767CC5}" presName="level3hierChild" presStyleCnt="0"/>
      <dgm:spPr/>
    </dgm:pt>
    <dgm:pt modelId="{8E671838-178C-435F-B6A6-AACCEE9B2D54}" type="pres">
      <dgm:prSet presAssocID="{64052168-3CEB-4C74-ABCC-D5FF7226737B}" presName="conn2-1" presStyleLbl="parChTrans1D4" presStyleIdx="10" presStyleCnt="13"/>
      <dgm:spPr/>
      <dgm:t>
        <a:bodyPr/>
        <a:lstStyle/>
        <a:p>
          <a:endParaRPr lang="en-US"/>
        </a:p>
      </dgm:t>
    </dgm:pt>
    <dgm:pt modelId="{D660B9A7-7E7D-498A-99BF-E975B423C424}" type="pres">
      <dgm:prSet presAssocID="{64052168-3CEB-4C74-ABCC-D5FF7226737B}" presName="connTx" presStyleLbl="parChTrans1D4" presStyleIdx="10" presStyleCnt="13"/>
      <dgm:spPr/>
      <dgm:t>
        <a:bodyPr/>
        <a:lstStyle/>
        <a:p>
          <a:endParaRPr lang="en-US"/>
        </a:p>
      </dgm:t>
    </dgm:pt>
    <dgm:pt modelId="{C9CFCB16-FA05-4B69-9683-BE29E48ED78E}" type="pres">
      <dgm:prSet presAssocID="{425EFEA5-B3B6-4CC0-8B9D-8337A9236485}" presName="root2" presStyleCnt="0"/>
      <dgm:spPr/>
    </dgm:pt>
    <dgm:pt modelId="{C252C7B2-68E3-4FAF-ABEA-2D4AB8193F4B}" type="pres">
      <dgm:prSet presAssocID="{425EFEA5-B3B6-4CC0-8B9D-8337A9236485}" presName="LevelTwoTextNode" presStyleLbl="node4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F0F6E-A320-4119-9947-B7B4808E0079}" type="pres">
      <dgm:prSet presAssocID="{425EFEA5-B3B6-4CC0-8B9D-8337A9236485}" presName="level3hierChild" presStyleCnt="0"/>
      <dgm:spPr/>
    </dgm:pt>
    <dgm:pt modelId="{D561D6E5-3049-4A56-9A5B-836BF65DB440}" type="pres">
      <dgm:prSet presAssocID="{AD6C61F1-1D6E-44F0-94BF-04911652B2C5}" presName="conn2-1" presStyleLbl="parChTrans1D4" presStyleIdx="11" presStyleCnt="13"/>
      <dgm:spPr/>
      <dgm:t>
        <a:bodyPr/>
        <a:lstStyle/>
        <a:p>
          <a:endParaRPr lang="en-US"/>
        </a:p>
      </dgm:t>
    </dgm:pt>
    <dgm:pt modelId="{1A240960-D843-46C3-BECD-3E0C40E20AA0}" type="pres">
      <dgm:prSet presAssocID="{AD6C61F1-1D6E-44F0-94BF-04911652B2C5}" presName="connTx" presStyleLbl="parChTrans1D4" presStyleIdx="11" presStyleCnt="13"/>
      <dgm:spPr/>
      <dgm:t>
        <a:bodyPr/>
        <a:lstStyle/>
        <a:p>
          <a:endParaRPr lang="en-US"/>
        </a:p>
      </dgm:t>
    </dgm:pt>
    <dgm:pt modelId="{DFDF2AC1-C2DC-4417-AAF7-85B759384AED}" type="pres">
      <dgm:prSet presAssocID="{35AB3EA9-EF8D-4C8F-8CB6-39CE83C342ED}" presName="root2" presStyleCnt="0"/>
      <dgm:spPr/>
    </dgm:pt>
    <dgm:pt modelId="{92D52E0F-3FBA-42B5-8182-1EE020FDE950}" type="pres">
      <dgm:prSet presAssocID="{35AB3EA9-EF8D-4C8F-8CB6-39CE83C342ED}" presName="LevelTwoTextNode" presStyleLbl="node4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9A10-0729-4042-BE59-D3AA95F15A36}" type="pres">
      <dgm:prSet presAssocID="{35AB3EA9-EF8D-4C8F-8CB6-39CE83C342ED}" presName="level3hierChild" presStyleCnt="0"/>
      <dgm:spPr/>
    </dgm:pt>
    <dgm:pt modelId="{0688FB1A-A2BD-4DDC-8791-D51169EA0F9C}" type="pres">
      <dgm:prSet presAssocID="{4D79DB37-E5CE-4180-A91D-F33BC52E2612}" presName="conn2-1" presStyleLbl="parChTrans1D4" presStyleIdx="12" presStyleCnt="13"/>
      <dgm:spPr/>
      <dgm:t>
        <a:bodyPr/>
        <a:lstStyle/>
        <a:p>
          <a:endParaRPr lang="en-US"/>
        </a:p>
      </dgm:t>
    </dgm:pt>
    <dgm:pt modelId="{7B97E536-E250-44EE-847D-5248CC8F7E95}" type="pres">
      <dgm:prSet presAssocID="{4D79DB37-E5CE-4180-A91D-F33BC52E2612}" presName="connTx" presStyleLbl="parChTrans1D4" presStyleIdx="12" presStyleCnt="13"/>
      <dgm:spPr/>
      <dgm:t>
        <a:bodyPr/>
        <a:lstStyle/>
        <a:p>
          <a:endParaRPr lang="en-US"/>
        </a:p>
      </dgm:t>
    </dgm:pt>
    <dgm:pt modelId="{C069DBD5-3D10-4626-A2AC-C4809C4A0C1A}" type="pres">
      <dgm:prSet presAssocID="{FF703A05-8E74-44FF-A091-4BD3E8B8A204}" presName="root2" presStyleCnt="0"/>
      <dgm:spPr/>
    </dgm:pt>
    <dgm:pt modelId="{AE692082-699B-4D68-9910-5E49121B596A}" type="pres">
      <dgm:prSet presAssocID="{FF703A05-8E74-44FF-A091-4BD3E8B8A204}" presName="LevelTwoTextNode" presStyleLbl="node4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0EE015-89B9-4AB0-8345-77E2ECD89E86}" type="pres">
      <dgm:prSet presAssocID="{FF703A05-8E74-44FF-A091-4BD3E8B8A204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6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6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6" presStyleCnt="9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7" presStyleCnt="9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  <dgm:pt modelId="{D7117E2A-12C9-4558-B17A-E07A36BB8977}" type="pres">
      <dgm:prSet presAssocID="{696D0C3B-37CC-4BCF-871A-AFB4E37D66D5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19E41C84-6031-485F-8E71-A0222F78CE7B}" type="pres">
      <dgm:prSet presAssocID="{696D0C3B-37CC-4BCF-871A-AFB4E37D66D5}" presName="connTx" presStyleLbl="parChTrans1D3" presStyleIdx="8" presStyleCnt="9"/>
      <dgm:spPr/>
      <dgm:t>
        <a:bodyPr/>
        <a:lstStyle/>
        <a:p>
          <a:endParaRPr lang="en-US"/>
        </a:p>
      </dgm:t>
    </dgm:pt>
    <dgm:pt modelId="{59DF0597-0070-41A0-98C3-8AA1A2EDF354}" type="pres">
      <dgm:prSet presAssocID="{D7A37F50-6FC3-49AC-86B2-12FDDEA5958D}" presName="root2" presStyleCnt="0"/>
      <dgm:spPr/>
    </dgm:pt>
    <dgm:pt modelId="{B905C115-3F04-44A3-B5DF-6C0600D46D64}" type="pres">
      <dgm:prSet presAssocID="{D7A37F50-6FC3-49AC-86B2-12FDDEA5958D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D6E1-846B-4F35-8AB6-8ED1B854FC98}" type="pres">
      <dgm:prSet presAssocID="{D7A37F50-6FC3-49AC-86B2-12FDDEA5958D}" presName="level3hierChild" presStyleCnt="0"/>
      <dgm:spPr/>
    </dgm:pt>
    <dgm:pt modelId="{1436D585-AF09-4355-9331-28A07636E9EF}" type="pres">
      <dgm:prSet presAssocID="{70A79CFB-1785-45B7-B9F7-3F54DE2FAA80}" presName="conn2-1" presStyleLbl="parChTrans1D2" presStyleIdx="5" presStyleCnt="6"/>
      <dgm:spPr/>
      <dgm:t>
        <a:bodyPr/>
        <a:lstStyle/>
        <a:p>
          <a:endParaRPr lang="en-US"/>
        </a:p>
      </dgm:t>
    </dgm:pt>
    <dgm:pt modelId="{42134EEF-F73B-4594-8E93-C060A7CC68B3}" type="pres">
      <dgm:prSet presAssocID="{70A79CFB-1785-45B7-B9F7-3F54DE2FAA80}" presName="connTx" presStyleLbl="parChTrans1D2" presStyleIdx="5" presStyleCnt="6"/>
      <dgm:spPr/>
      <dgm:t>
        <a:bodyPr/>
        <a:lstStyle/>
        <a:p>
          <a:endParaRPr lang="en-US"/>
        </a:p>
      </dgm:t>
    </dgm:pt>
    <dgm:pt modelId="{5C8BF0EB-6020-4F76-B724-06213A72BF12}" type="pres">
      <dgm:prSet presAssocID="{FD34447C-DBE4-485F-95EB-41396F38FEC3}" presName="root2" presStyleCnt="0"/>
      <dgm:spPr/>
    </dgm:pt>
    <dgm:pt modelId="{8220B685-C5B7-4247-A4B4-191A75AF35E3}" type="pres">
      <dgm:prSet presAssocID="{FD34447C-DBE4-485F-95EB-41396F38FEC3}" presName="LevelTwoTextNode" presStyleLbl="node2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1C441B0-6443-4EC4-B366-EF1255EBC9C3}" type="pres">
      <dgm:prSet presAssocID="{FD34447C-DBE4-485F-95EB-41396F38FEC3}" presName="level3hierChild" presStyleCnt="0"/>
      <dgm:spPr/>
    </dgm:pt>
  </dgm:ptLst>
  <dgm:cxnLst>
    <dgm:cxn modelId="{A0D731CC-CD31-4031-BEEE-9DF197D4B233}" type="presOf" srcId="{FF703A05-8E74-44FF-A091-4BD3E8B8A204}" destId="{AE692082-699B-4D68-9910-5E49121B596A}" srcOrd="0" destOrd="0" presId="urn:microsoft.com/office/officeart/2008/layout/HorizontalMultiLevelHierarchy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F7B3752-C68E-4323-ADE5-BBAA5BDB4642}" type="presOf" srcId="{AEFE0D3C-2BAD-439A-B080-53834E9C3039}" destId="{EEE58CF0-0ACC-4492-8BCD-A611C3901BEF}" srcOrd="0" destOrd="0" presId="urn:microsoft.com/office/officeart/2008/layout/HorizontalMultiLevelHierarchy"/>
    <dgm:cxn modelId="{D8154E14-8736-4D58-9550-71F93BCA9901}" type="presOf" srcId="{C7D8A254-7A36-4870-A823-BBFA9D44A422}" destId="{6BC363D0-AE43-4C2E-A8B5-66A428E0CDC2}" srcOrd="0" destOrd="0" presId="urn:microsoft.com/office/officeart/2008/layout/HorizontalMultiLevelHierarchy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5F7D0B3A-A439-4B29-BD68-C65AB6F71B47}" type="presOf" srcId="{EDB47613-9B67-4182-A640-B33309E3390F}" destId="{653F9004-6317-4D1F-8AAA-C960F9163CDB}" srcOrd="1" destOrd="0" presId="urn:microsoft.com/office/officeart/2008/layout/HorizontalMultiLevelHierarchy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F48DB9C8-E914-41EE-909E-95F407580096}" type="presOf" srcId="{70A79CFB-1785-45B7-B9F7-3F54DE2FAA80}" destId="{1436D585-AF09-4355-9331-28A07636E9E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3BC83488-A425-4E36-9FCD-E6803496DB99}" type="presOf" srcId="{25141B4D-03E0-4EC5-805E-B3C8BF46963D}" destId="{DD03F15D-F928-4D4E-8B6B-E67BDD72F69E}" srcOrd="0" destOrd="0" presId="urn:microsoft.com/office/officeart/2008/layout/HorizontalMultiLevelHierarchy"/>
    <dgm:cxn modelId="{2B7604F5-0A1A-4175-9C69-67C0E1BF550B}" type="presOf" srcId="{25141B4D-03E0-4EC5-805E-B3C8BF46963D}" destId="{7077FC8D-41A8-40B4-B18F-BD7E48EE4A76}" srcOrd="1" destOrd="0" presId="urn:microsoft.com/office/officeart/2008/layout/HorizontalMultiLevelHierarchy"/>
    <dgm:cxn modelId="{3B21E846-6E47-4E97-83A9-6809C6713C7C}" type="presOf" srcId="{76665580-01FE-4F43-A4C2-E0215CFC060E}" destId="{A8C2DB5D-DE66-4B7F-AC64-80A8856CE6F1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62E3B34F-16D0-4293-B286-8962A1315940}" type="presOf" srcId="{FD34447C-DBE4-485F-95EB-41396F38FEC3}" destId="{8220B685-C5B7-4247-A4B4-191A75AF35E3}" srcOrd="0" destOrd="0" presId="urn:microsoft.com/office/officeart/2008/layout/HorizontalMultiLevelHierarchy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6125D6E2-32FD-4E03-8E6D-1F401DD7533F}" type="presOf" srcId="{AEFE0D3C-2BAD-439A-B080-53834E9C3039}" destId="{2AF2AE88-D62A-462F-9FF0-14EB6EA3A066}" srcOrd="1" destOrd="0" presId="urn:microsoft.com/office/officeart/2008/layout/HorizontalMultiLevelHierarchy"/>
    <dgm:cxn modelId="{369F7411-2E4A-4F3C-9FDE-ECD4061D1CA0}" srcId="{EB66CA91-CC95-408B-9EAB-B0D783130DD8}" destId="{35AB3EA9-EF8D-4C8F-8CB6-39CE83C342ED}" srcOrd="3" destOrd="0" parTransId="{AD6C61F1-1D6E-44F0-94BF-04911652B2C5}" sibTransId="{92A804B7-6083-4957-8C87-BD2A71E9A1ED}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B9DE37D9-9290-426B-86F1-1207EC1D919C}" type="presOf" srcId="{35AB3EA9-EF8D-4C8F-8CB6-39CE83C342ED}" destId="{92D52E0F-3FBA-42B5-8182-1EE020FDE950}" srcOrd="0" destOrd="0" presId="urn:microsoft.com/office/officeart/2008/layout/HorizontalMultiLevelHierarchy"/>
    <dgm:cxn modelId="{35291D52-46CA-4DEC-8C9E-331DCFCFE1BC}" type="presOf" srcId="{696D0C3B-37CC-4BCF-871A-AFB4E37D66D5}" destId="{D7117E2A-12C9-4558-B17A-E07A36BB8977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8B4457DF-E6D6-4BB5-A2F9-56ACE0134098}" srcId="{46201295-1BF4-4B88-AA68-526D0D4C3F9B}" destId="{11CBEA9A-68ED-4094-8B90-3FBC2E4357DE}" srcOrd="2" destOrd="0" parTransId="{CE1BEEF5-F9C1-4D7D-9242-7C9673B6609E}" sibTransId="{065B5BAC-EF70-413D-87F4-C95FB2E41960}"/>
    <dgm:cxn modelId="{4573C497-B86E-4372-B936-6E69E2CD27F6}" srcId="{40CC5649-C9C4-4DD3-8F49-1A2C44BD42BE}" destId="{46201295-1BF4-4B88-AA68-526D0D4C3F9B}" srcOrd="0" destOrd="0" parTransId="{5D3E77DB-250F-4A8A-90D1-A65F3303E1CF}" sibTransId="{85D75A4F-5919-4D71-B1BA-A90552B81C55}"/>
    <dgm:cxn modelId="{1E8EE4C3-2981-4E18-838D-6340C09B2FA7}" type="presOf" srcId="{64052168-3CEB-4C74-ABCC-D5FF7226737B}" destId="{8E671838-178C-435F-B6A6-AACCEE9B2D54}" srcOrd="0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6B7E2B4C-45CB-4B50-9E32-DD562D8A4466}" type="presOf" srcId="{0F66DC94-D146-4F3A-8E0E-4B2E9A3C321E}" destId="{245A061C-F43F-41C0-A313-5394FC48422B}" srcOrd="0" destOrd="0" presId="urn:microsoft.com/office/officeart/2008/layout/HorizontalMultiLevelHierarchy"/>
    <dgm:cxn modelId="{7183BDCE-8495-47CF-8CAD-0853B954ACDE}" type="presOf" srcId="{696D0C3B-37CC-4BCF-871A-AFB4E37D66D5}" destId="{19E41C84-6031-485F-8E71-A0222F78CE7B}" srcOrd="1" destOrd="0" presId="urn:microsoft.com/office/officeart/2008/layout/HorizontalMultiLevelHierarchy"/>
    <dgm:cxn modelId="{97863B01-1517-44E4-8757-FD12036796B2}" type="presOf" srcId="{93EC3267-02DC-46FB-8040-4D427BB5FF33}" destId="{38CAB7E0-3078-415F-B62B-E8A36D683F35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B060BDEC-95D1-47D2-9953-9B711BD3CAB7}" type="presOf" srcId="{AD6C61F1-1D6E-44F0-94BF-04911652B2C5}" destId="{1A240960-D843-46C3-BECD-3E0C40E20AA0}" srcOrd="1" destOrd="0" presId="urn:microsoft.com/office/officeart/2008/layout/HorizontalMultiLevelHierarchy"/>
    <dgm:cxn modelId="{E1A359FF-3016-4509-B627-D9FB03235628}" srcId="{40CC5649-C9C4-4DD3-8F49-1A2C44BD42BE}" destId="{F577C07C-3A38-489B-8C95-232E5FE73890}" srcOrd="2" destOrd="0" parTransId="{6D7CF6A2-43BD-4EEB-8B3C-2E1F1183E1E1}" sibTransId="{EACD9CFF-8445-4E66-9910-E060C0630E10}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D58CC94E-D5C1-4A14-A281-6DF0CD1E05DA}" type="presOf" srcId="{16C5D836-AE2A-424D-B624-48D7AF48FEB5}" destId="{664C8C07-EF16-4347-88C2-8984553FEE90}" srcOrd="1" destOrd="0" presId="urn:microsoft.com/office/officeart/2008/layout/HorizontalMultiLevelHierarchy"/>
    <dgm:cxn modelId="{1A051E33-158D-44EB-8EEC-84BB399CBE49}" type="presOf" srcId="{08B273FC-4F22-43D0-92B8-EA6080AF72C3}" destId="{8E2F4FBC-21E8-4091-A21F-056F4716BEDD}" srcOrd="0" destOrd="0" presId="urn:microsoft.com/office/officeart/2008/layout/HorizontalMultiLevelHierarchy"/>
    <dgm:cxn modelId="{2D7B1223-2FBD-4450-A953-2593B1E51147}" srcId="{C118191E-55D3-4F7A-BC32-13A347667788}" destId="{D7A37F50-6FC3-49AC-86B2-12FDDEA5958D}" srcOrd="2" destOrd="0" parTransId="{696D0C3B-37CC-4BCF-871A-AFB4E37D66D5}" sibTransId="{257FF179-F2C8-43E8-9373-3617E7B5C3EE}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ED004483-48FC-43BF-8282-28081DBA89FE}" type="presOf" srcId="{76665580-01FE-4F43-A4C2-E0215CFC060E}" destId="{0BD1C164-0939-4F2A-965F-DA0E6240E1BC}" srcOrd="1" destOrd="0" presId="urn:microsoft.com/office/officeart/2008/layout/HorizontalMultiLevelHierarchy"/>
    <dgm:cxn modelId="{16494C75-38E8-40AD-BB0E-0FDA733AB48F}" type="presOf" srcId="{EB66CA91-CC95-408B-9EAB-B0D783130DD8}" destId="{31BC6425-9FB4-4617-8C2C-DF8B35F13E7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3DD31BE-39E5-45DB-8EB2-105002E6E95E}" type="presOf" srcId="{AD6C61F1-1D6E-44F0-94BF-04911652B2C5}" destId="{D561D6E5-3049-4A56-9A5B-836BF65DB440}" srcOrd="0" destOrd="0" presId="urn:microsoft.com/office/officeart/2008/layout/HorizontalMultiLevelHierarchy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21C0B228-E48A-4D77-819A-BE0680581C3F}" type="presOf" srcId="{512F29B9-DACA-4942-9FD7-C2CEED8F5D0E}" destId="{A6E57501-9C25-4582-92C9-0FC225EC35C0}" srcOrd="0" destOrd="0" presId="urn:microsoft.com/office/officeart/2008/layout/HorizontalMultiLevelHierarchy"/>
    <dgm:cxn modelId="{9B2BA64B-E64F-44E8-8A95-ADE2EF14807D}" type="presOf" srcId="{6D7CF6A2-43BD-4EEB-8B3C-2E1F1183E1E1}" destId="{19D2F2AC-B314-4BA6-8F24-28A3ADBDB5A2}" srcOrd="0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B57A6DF4-EA51-4484-B37A-3FAF9DECA42E}" type="presOf" srcId="{64052168-3CEB-4C74-ABCC-D5FF7226737B}" destId="{D660B9A7-7E7D-498A-99BF-E975B423C424}" srcOrd="1" destOrd="0" presId="urn:microsoft.com/office/officeart/2008/layout/HorizontalMultiLevelHierarchy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5D37E499-298C-4474-8DF5-7EC3512513C9}" srcId="{566E1B6F-AF8B-4D0E-818A-9005AD70F4A7}" destId="{FF703A05-8E74-44FF-A091-4BD3E8B8A204}" srcOrd="2" destOrd="0" parTransId="{4D79DB37-E5CE-4180-A91D-F33BC52E2612}" sibTransId="{91CA133E-40AB-4B56-BF9B-878752A66800}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9CD984B4-D370-4019-A271-F6BC80DC4ABA}" type="presOf" srcId="{70A79CFB-1785-45B7-B9F7-3F54DE2FAA80}" destId="{42134EEF-F73B-4594-8E93-C060A7CC68B3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8EBD6DEA-E765-4FB8-957D-85C39DF75153}" srcId="{FCCAE72E-3741-4C5F-B697-2CEBFC92CDF7}" destId="{FD34447C-DBE4-485F-95EB-41396F38FEC3}" srcOrd="5" destOrd="0" parTransId="{70A79CFB-1785-45B7-B9F7-3F54DE2FAA80}" sibTransId="{3CDA5A41-F5D1-48C6-9716-57E712B144A5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5F9DEF71-717A-4B90-A6D5-521861D648FC}" srcId="{B5228DBC-E42D-482E-952E-848C70D50565}" destId="{566E1B6F-AF8B-4D0E-818A-9005AD70F4A7}" srcOrd="0" destOrd="0" parTransId="{F2AC164C-3911-48FA-A52B-8AFCA942092E}" sibTransId="{9BC5CD37-280D-44B1-8142-77B6074C6EBB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EFFB6D3C-83EB-4445-BB4D-88BC9B9239B5}" srcId="{EB66CA91-CC95-408B-9EAB-B0D783130DD8}" destId="{425EFEA5-B3B6-4CC0-8B9D-8337A9236485}" srcOrd="2" destOrd="0" parTransId="{64052168-3CEB-4C74-ABCC-D5FF7226737B}" sibTransId="{C89EDB36-6208-4DE7-BBB1-0F5982697C81}"/>
    <dgm:cxn modelId="{738CEBC9-68A9-4548-B176-150DEF40230B}" type="presOf" srcId="{16C5D836-AE2A-424D-B624-48D7AF48FEB5}" destId="{3E8377C6-DC58-468C-A046-B4A8354FA142}" srcOrd="0" destOrd="0" presId="urn:microsoft.com/office/officeart/2008/layout/HorizontalMultiLevelHierarchy"/>
    <dgm:cxn modelId="{0BA13A3E-E897-4C07-8B91-71B387BAC73B}" type="presOf" srcId="{11CBEA9A-68ED-4094-8B90-3FBC2E4357DE}" destId="{421CD668-AD10-46B5-A77C-8306EC63E20C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6E44363D-DF50-4484-ABDA-55226C92931D}" srcId="{566E1B6F-AF8B-4D0E-818A-9005AD70F4A7}" destId="{EB66CA91-CC95-408B-9EAB-B0D783130DD8}" srcOrd="1" destOrd="0" parTransId="{512F29B9-DACA-4942-9FD7-C2CEED8F5D0E}" sibTransId="{D08ABA54-1298-4C41-8C5D-3497C4433DA5}"/>
    <dgm:cxn modelId="{126F89B5-70F1-483F-A9E9-6DC1D03E4B5F}" type="presOf" srcId="{13A685B7-EBA4-4203-A5C2-666D1C767CC5}" destId="{588FB51A-63DB-4BCB-BA55-1C082A184BBA}" srcOrd="0" destOrd="0" presId="urn:microsoft.com/office/officeart/2008/layout/HorizontalMultiLevelHierarchy"/>
    <dgm:cxn modelId="{74EF5FF4-D4CE-473B-8E28-FC5A431683D1}" srcId="{EB66CA91-CC95-408B-9EAB-B0D783130DD8}" destId="{08B273FC-4F22-43D0-92B8-EA6080AF72C3}" srcOrd="0" destOrd="0" parTransId="{76665580-01FE-4F43-A4C2-E0215CFC060E}" sibTransId="{2183B26F-409F-4444-B3E0-533328FA1438}"/>
    <dgm:cxn modelId="{8C8A7A1F-6E1E-4B6B-9F6A-7860F636BFFD}" type="presOf" srcId="{D7A37F50-6FC3-49AC-86B2-12FDDEA5958D}" destId="{B905C115-3F04-44A3-B5DF-6C0600D46D64}" srcOrd="0" destOrd="0" presId="urn:microsoft.com/office/officeart/2008/layout/HorizontalMultiLevelHierarchy"/>
    <dgm:cxn modelId="{1718BDF4-0070-4193-AC5B-02558E20A97F}" type="presOf" srcId="{CE1BEEF5-F9C1-4D7D-9242-7C9673B6609E}" destId="{3857BBE5-4EF2-45B4-966E-DAD789B61D2F}" srcOrd="0" destOrd="0" presId="urn:microsoft.com/office/officeart/2008/layout/HorizontalMultiLevelHierarchy"/>
    <dgm:cxn modelId="{1145B839-56FD-4F15-881A-08C5A386B1F9}" type="presOf" srcId="{6D7CF6A2-43BD-4EEB-8B3C-2E1F1183E1E1}" destId="{4CF325D2-A9D1-4E56-96E2-C3151383469C}" srcOrd="1" destOrd="0" presId="urn:microsoft.com/office/officeart/2008/layout/HorizontalMultiLevelHierarchy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571AFBFA-6079-47CE-8665-EA2817098CFB}" srcId="{46201295-1BF4-4B88-AA68-526D0D4C3F9B}" destId="{CF422424-3CCE-45AF-B364-FED52ED77B1E}" srcOrd="1" destOrd="0" parTransId="{16C5D836-AE2A-424D-B624-48D7AF48FEB5}" sibTransId="{C4BD7100-43C6-46C7-BAA8-DC54556B7BAA}"/>
    <dgm:cxn modelId="{76F7E336-4F6D-40CE-9F70-8284351A7AF7}" type="presOf" srcId="{CE1BEEF5-F9C1-4D7D-9242-7C9673B6609E}" destId="{91A11477-570F-47F1-B295-79459FD0646C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9D388C75-20EC-4A1F-9CFA-3CC3A5252F7E}" type="presOf" srcId="{7DFC5901-BED0-43DE-A92A-96C06B595DCB}" destId="{93C4CF22-4A48-4E84-9438-5E580581B751}" srcOrd="0" destOrd="0" presId="urn:microsoft.com/office/officeart/2008/layout/HorizontalMultiLevelHierarchy"/>
    <dgm:cxn modelId="{5AFFAA9D-30F7-4274-9CE7-EB713D86449A}" type="presOf" srcId="{4D79DB37-E5CE-4180-A91D-F33BC52E2612}" destId="{7B97E536-E250-44EE-847D-5248CC8F7E95}" srcOrd="1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22A9278B-1281-4606-9EC5-DBB9A6225056}" type="presOf" srcId="{512F29B9-DACA-4942-9FD7-C2CEED8F5D0E}" destId="{BCCFA22E-3793-4457-9221-6728314C8EDE}" srcOrd="1" destOrd="0" presId="urn:microsoft.com/office/officeart/2008/layout/HorizontalMultiLevelHierarchy"/>
    <dgm:cxn modelId="{EB8B8E8E-93F4-4718-853A-6BAF41707153}" srcId="{566E1B6F-AF8B-4D0E-818A-9005AD70F4A7}" destId="{C7D8A254-7A36-4870-A823-BBFA9D44A422}" srcOrd="0" destOrd="0" parTransId="{25141B4D-03E0-4EC5-805E-B3C8BF46963D}" sibTransId="{FF27D8F4-AE25-4384-915F-650275C9FA57}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24949875-7E90-4E1C-AFC7-41FEF4546DFB}" type="presOf" srcId="{0F66DC94-D146-4F3A-8E0E-4B2E9A3C321E}" destId="{C30C6134-1271-47DF-A6C4-8ACB889092D1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9E8CDFD8-6A63-4580-837D-3C0AEC4B3BB6}" srcId="{EB66CA91-CC95-408B-9EAB-B0D783130DD8}" destId="{13A685B7-EBA4-4203-A5C2-666D1C767CC5}" srcOrd="1" destOrd="0" parTransId="{EDB47613-9B67-4182-A640-B33309E3390F}" sibTransId="{CF48614A-B338-40DC-859F-13431D0E99E6}"/>
    <dgm:cxn modelId="{2CB630ED-B685-49F7-8DB5-005EE9814304}" type="presOf" srcId="{F577C07C-3A38-489B-8C95-232E5FE73890}" destId="{434B005C-5D77-4B66-B965-ECD5438EC228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7F1158CD-0411-46D5-9520-8E21C4C175BB}" type="presOf" srcId="{4D79DB37-E5CE-4180-A91D-F33BC52E2612}" destId="{0688FB1A-A2BD-4DDC-8791-D51169EA0F9C}" srcOrd="0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A0DED943-E072-484D-B906-3CA24FAA712C}" type="presOf" srcId="{CF422424-3CCE-45AF-B364-FED52ED77B1E}" destId="{782AD0F3-2CFC-4CEF-868E-67E066E057CB}" srcOrd="0" destOrd="0" presId="urn:microsoft.com/office/officeart/2008/layout/HorizontalMultiLevelHierarchy"/>
    <dgm:cxn modelId="{549A5D10-CBB0-4F64-B931-3601DDD74194}" srcId="{40CC5649-C9C4-4DD3-8F49-1A2C44BD42BE}" destId="{93EC3267-02DC-46FB-8040-4D427BB5FF33}" srcOrd="1" destOrd="0" parTransId="{AEFE0D3C-2BAD-439A-B080-53834E9C3039}" sibTransId="{C3BBBD10-280F-49A4-AAFC-F6A66B1F9F64}"/>
    <dgm:cxn modelId="{66A5E8A7-522B-4B58-AE2D-96F62B206376}" type="presOf" srcId="{EDB47613-9B67-4182-A640-B33309E3390F}" destId="{43813474-6B61-444D-9E7D-6D88E0E49A6D}" srcOrd="0" destOrd="0" presId="urn:microsoft.com/office/officeart/2008/layout/HorizontalMultiLevelHierarchy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E9308746-79D3-4810-AAD6-13B72AA81EF7}" type="presOf" srcId="{425EFEA5-B3B6-4CC0-8B9D-8337A9236485}" destId="{C252C7B2-68E3-4FAF-ABEA-2D4AB8193F4B}" srcOrd="0" destOrd="0" presId="urn:microsoft.com/office/officeart/2008/layout/HorizontalMultiLevelHierarchy"/>
    <dgm:cxn modelId="{79347E00-B060-43CA-A426-A61B3FF0C0AA}" srcId="{46201295-1BF4-4B88-AA68-526D0D4C3F9B}" destId="{7DFC5901-BED0-43DE-A92A-96C06B595DCB}" srcOrd="0" destOrd="0" parTransId="{0F66DC94-D146-4F3A-8E0E-4B2E9A3C321E}" sibTransId="{D38E685A-47BB-47F8-BFB5-B28769058633}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0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1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71615808-6E10-4DC0-9400-515BDF37E0DF}" type="presParOf" srcId="{98228A68-0CB7-4FED-A717-BCBF2F007FD5}" destId="{245A061C-F43F-41C0-A313-5394FC48422B}" srcOrd="0" destOrd="0" presId="urn:microsoft.com/office/officeart/2008/layout/HorizontalMultiLevelHierarchy"/>
    <dgm:cxn modelId="{15C5EE7B-88C4-4CC6-AA08-B316B3584C28}" type="presParOf" srcId="{245A061C-F43F-41C0-A313-5394FC48422B}" destId="{C30C6134-1271-47DF-A6C4-8ACB889092D1}" srcOrd="0" destOrd="0" presId="urn:microsoft.com/office/officeart/2008/layout/HorizontalMultiLevelHierarchy"/>
    <dgm:cxn modelId="{5DD58DF0-6A47-46D0-A6A5-0A7941D47932}" type="presParOf" srcId="{98228A68-0CB7-4FED-A717-BCBF2F007FD5}" destId="{EDB9AF2F-FBB0-4DE9-B0E3-571DBC4AC9D0}" srcOrd="1" destOrd="0" presId="urn:microsoft.com/office/officeart/2008/layout/HorizontalMultiLevelHierarchy"/>
    <dgm:cxn modelId="{DBA722B9-875B-46CF-8CE3-BC6A37652A66}" type="presParOf" srcId="{EDB9AF2F-FBB0-4DE9-B0E3-571DBC4AC9D0}" destId="{93C4CF22-4A48-4E84-9438-5E580581B751}" srcOrd="0" destOrd="0" presId="urn:microsoft.com/office/officeart/2008/layout/HorizontalMultiLevelHierarchy"/>
    <dgm:cxn modelId="{9F5FDF46-3AED-4F3B-B529-306BD93774BB}" type="presParOf" srcId="{EDB9AF2F-FBB0-4DE9-B0E3-571DBC4AC9D0}" destId="{9A8A1843-D470-41FB-9AC9-330BB35B572E}" srcOrd="1" destOrd="0" presId="urn:microsoft.com/office/officeart/2008/layout/HorizontalMultiLevelHierarchy"/>
    <dgm:cxn modelId="{A1987103-CF3E-44A6-832A-A802EC1E66CD}" type="presParOf" srcId="{98228A68-0CB7-4FED-A717-BCBF2F007FD5}" destId="{3E8377C6-DC58-468C-A046-B4A8354FA142}" srcOrd="2" destOrd="0" presId="urn:microsoft.com/office/officeart/2008/layout/HorizontalMultiLevelHierarchy"/>
    <dgm:cxn modelId="{5596F500-48A6-4834-B5A4-D341EF12CEAC}" type="presParOf" srcId="{3E8377C6-DC58-468C-A046-B4A8354FA142}" destId="{664C8C07-EF16-4347-88C2-8984553FEE90}" srcOrd="0" destOrd="0" presId="urn:microsoft.com/office/officeart/2008/layout/HorizontalMultiLevelHierarchy"/>
    <dgm:cxn modelId="{526052FB-85E7-4ECE-A3F7-90472523F2A5}" type="presParOf" srcId="{98228A68-0CB7-4FED-A717-BCBF2F007FD5}" destId="{DC3D6BE9-E9B7-4015-B538-75BFE7E70777}" srcOrd="3" destOrd="0" presId="urn:microsoft.com/office/officeart/2008/layout/HorizontalMultiLevelHierarchy"/>
    <dgm:cxn modelId="{843437BB-F211-4F34-8B68-54C1CC9C6036}" type="presParOf" srcId="{DC3D6BE9-E9B7-4015-B538-75BFE7E70777}" destId="{782AD0F3-2CFC-4CEF-868E-67E066E057CB}" srcOrd="0" destOrd="0" presId="urn:microsoft.com/office/officeart/2008/layout/HorizontalMultiLevelHierarchy"/>
    <dgm:cxn modelId="{CD968D11-0B73-42FD-8612-FA4807CEBA3B}" type="presParOf" srcId="{DC3D6BE9-E9B7-4015-B538-75BFE7E70777}" destId="{D811FDE4-CA37-49E2-A978-0116B0A28801}" srcOrd="1" destOrd="0" presId="urn:microsoft.com/office/officeart/2008/layout/HorizontalMultiLevelHierarchy"/>
    <dgm:cxn modelId="{9B45AA7C-2E3B-477E-B9D6-2F9640A616E2}" type="presParOf" srcId="{98228A68-0CB7-4FED-A717-BCBF2F007FD5}" destId="{3857BBE5-4EF2-45B4-966E-DAD789B61D2F}" srcOrd="4" destOrd="0" presId="urn:microsoft.com/office/officeart/2008/layout/HorizontalMultiLevelHierarchy"/>
    <dgm:cxn modelId="{712AFB3B-61C9-4D00-9E47-AB1ACEF1793D}" type="presParOf" srcId="{3857BBE5-4EF2-45B4-966E-DAD789B61D2F}" destId="{91A11477-570F-47F1-B295-79459FD0646C}" srcOrd="0" destOrd="0" presId="urn:microsoft.com/office/officeart/2008/layout/HorizontalMultiLevelHierarchy"/>
    <dgm:cxn modelId="{CAE837EB-7E8D-41BC-A2E5-C112A4C0ED76}" type="presParOf" srcId="{98228A68-0CB7-4FED-A717-BCBF2F007FD5}" destId="{7BB66DF8-69AE-4A90-B98A-5916CC5952A3}" srcOrd="5" destOrd="0" presId="urn:microsoft.com/office/officeart/2008/layout/HorizontalMultiLevelHierarchy"/>
    <dgm:cxn modelId="{83E53624-7F37-48C8-9B0A-325CE875C08C}" type="presParOf" srcId="{7BB66DF8-69AE-4A90-B98A-5916CC5952A3}" destId="{421CD668-AD10-46B5-A77C-8306EC63E20C}" srcOrd="0" destOrd="0" presId="urn:microsoft.com/office/officeart/2008/layout/HorizontalMultiLevelHierarchy"/>
    <dgm:cxn modelId="{4882BD6A-D7B9-4084-BA4C-ED00799DFC3C}" type="presParOf" srcId="{7BB66DF8-69AE-4A90-B98A-5916CC5952A3}" destId="{7064E561-369E-445E-8062-4857A39ADF5E}" srcOrd="1" destOrd="0" presId="urn:microsoft.com/office/officeart/2008/layout/HorizontalMultiLevelHierarchy"/>
    <dgm:cxn modelId="{8B3488C9-295E-4804-BC2D-2D080E6544E2}" type="presParOf" srcId="{82204541-E8C8-4BF9-AB21-DA5514297FED}" destId="{EEE58CF0-0ACC-4492-8BCD-A611C3901BEF}" srcOrd="2" destOrd="0" presId="urn:microsoft.com/office/officeart/2008/layout/HorizontalMultiLevelHierarchy"/>
    <dgm:cxn modelId="{8A667B21-9891-4B77-8778-3A63C11EC1AB}" type="presParOf" srcId="{EEE58CF0-0ACC-4492-8BCD-A611C3901BEF}" destId="{2AF2AE88-D62A-462F-9FF0-14EB6EA3A066}" srcOrd="0" destOrd="0" presId="urn:microsoft.com/office/officeart/2008/layout/HorizontalMultiLevelHierarchy"/>
    <dgm:cxn modelId="{40D73089-2DB6-4847-85E7-3F08003F047D}" type="presParOf" srcId="{82204541-E8C8-4BF9-AB21-DA5514297FED}" destId="{DCC64FC5-97D1-4554-92E4-19CAC4F52312}" srcOrd="3" destOrd="0" presId="urn:microsoft.com/office/officeart/2008/layout/HorizontalMultiLevelHierarchy"/>
    <dgm:cxn modelId="{260AD3F5-BE08-40B8-B9B4-2A8F987095C1}" type="presParOf" srcId="{DCC64FC5-97D1-4554-92E4-19CAC4F52312}" destId="{38CAB7E0-3078-415F-B62B-E8A36D683F35}" srcOrd="0" destOrd="0" presId="urn:microsoft.com/office/officeart/2008/layout/HorizontalMultiLevelHierarchy"/>
    <dgm:cxn modelId="{990074D3-A76A-4492-A139-41B354DB8333}" type="presParOf" srcId="{DCC64FC5-97D1-4554-92E4-19CAC4F52312}" destId="{30FA24DB-0908-4C85-8F53-482174EEA59A}" srcOrd="1" destOrd="0" presId="urn:microsoft.com/office/officeart/2008/layout/HorizontalMultiLevelHierarchy"/>
    <dgm:cxn modelId="{52139517-7A40-4B79-9CF5-F085F688C8BE}" type="presParOf" srcId="{82204541-E8C8-4BF9-AB21-DA5514297FED}" destId="{19D2F2AC-B314-4BA6-8F24-28A3ADBDB5A2}" srcOrd="4" destOrd="0" presId="urn:microsoft.com/office/officeart/2008/layout/HorizontalMultiLevelHierarchy"/>
    <dgm:cxn modelId="{176BEB59-7B0E-4E41-949A-62A02F8B9D52}" type="presParOf" srcId="{19D2F2AC-B314-4BA6-8F24-28A3ADBDB5A2}" destId="{4CF325D2-A9D1-4E56-96E2-C3151383469C}" srcOrd="0" destOrd="0" presId="urn:microsoft.com/office/officeart/2008/layout/HorizontalMultiLevelHierarchy"/>
    <dgm:cxn modelId="{DF34168F-02C0-4A62-9AD1-BE8EA6098D63}" type="presParOf" srcId="{82204541-E8C8-4BF9-AB21-DA5514297FED}" destId="{1FD7B58B-DEB3-4CE3-B829-7167499F8BA8}" srcOrd="5" destOrd="0" presId="urn:microsoft.com/office/officeart/2008/layout/HorizontalMultiLevelHierarchy"/>
    <dgm:cxn modelId="{102B104D-4996-4309-887A-7B2E9290F589}" type="presParOf" srcId="{1FD7B58B-DEB3-4CE3-B829-7167499F8BA8}" destId="{434B005C-5D77-4B66-B965-ECD5438EC228}" srcOrd="0" destOrd="0" presId="urn:microsoft.com/office/officeart/2008/layout/HorizontalMultiLevelHierarchy"/>
    <dgm:cxn modelId="{214B10C6-2018-410B-981F-34109CCBE6B3}" type="presParOf" srcId="{1FD7B58B-DEB3-4CE3-B829-7167499F8BA8}" destId="{D98C48CC-6270-49AE-97D2-017EDBDE5D83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0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1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7D52F4D-3DD3-40D6-82AE-A3F54FC5DC4D}" type="presParOf" srcId="{6C9D3B27-96F7-4C28-AD5A-C839B0AA49EC}" destId="{DD03F15D-F928-4D4E-8B6B-E67BDD72F69E}" srcOrd="0" destOrd="0" presId="urn:microsoft.com/office/officeart/2008/layout/HorizontalMultiLevelHierarchy"/>
    <dgm:cxn modelId="{733BF322-B444-41CC-9501-721BBA363E49}" type="presParOf" srcId="{DD03F15D-F928-4D4E-8B6B-E67BDD72F69E}" destId="{7077FC8D-41A8-40B4-B18F-BD7E48EE4A76}" srcOrd="0" destOrd="0" presId="urn:microsoft.com/office/officeart/2008/layout/HorizontalMultiLevelHierarchy"/>
    <dgm:cxn modelId="{7B441E07-79DF-4482-A8C6-6382A67C38AD}" type="presParOf" srcId="{6C9D3B27-96F7-4C28-AD5A-C839B0AA49EC}" destId="{A901CC87-6AA7-4FF3-A3E1-59F5DF189B91}" srcOrd="1" destOrd="0" presId="urn:microsoft.com/office/officeart/2008/layout/HorizontalMultiLevelHierarchy"/>
    <dgm:cxn modelId="{988B115C-2D53-4AC8-88C7-B98ECA922E7B}" type="presParOf" srcId="{A901CC87-6AA7-4FF3-A3E1-59F5DF189B91}" destId="{6BC363D0-AE43-4C2E-A8B5-66A428E0CDC2}" srcOrd="0" destOrd="0" presId="urn:microsoft.com/office/officeart/2008/layout/HorizontalMultiLevelHierarchy"/>
    <dgm:cxn modelId="{DB275E75-70CE-4ACD-A07B-BF16D3297679}" type="presParOf" srcId="{A901CC87-6AA7-4FF3-A3E1-59F5DF189B91}" destId="{EA0672C4-56A2-4756-9B37-29947F658E22}" srcOrd="1" destOrd="0" presId="urn:microsoft.com/office/officeart/2008/layout/HorizontalMultiLevelHierarchy"/>
    <dgm:cxn modelId="{C45806D7-7ACD-49DB-BBC2-3916186A153C}" type="presParOf" srcId="{6C9D3B27-96F7-4C28-AD5A-C839B0AA49EC}" destId="{A6E57501-9C25-4582-92C9-0FC225EC35C0}" srcOrd="2" destOrd="0" presId="urn:microsoft.com/office/officeart/2008/layout/HorizontalMultiLevelHierarchy"/>
    <dgm:cxn modelId="{33D72505-8F12-403C-8EA7-9D4A1B0B9CA1}" type="presParOf" srcId="{A6E57501-9C25-4582-92C9-0FC225EC35C0}" destId="{BCCFA22E-3793-4457-9221-6728314C8EDE}" srcOrd="0" destOrd="0" presId="urn:microsoft.com/office/officeart/2008/layout/HorizontalMultiLevelHierarchy"/>
    <dgm:cxn modelId="{5635190F-B9D2-42F5-8497-F74A8CB0F959}" type="presParOf" srcId="{6C9D3B27-96F7-4C28-AD5A-C839B0AA49EC}" destId="{B25E8F9C-876D-4AAF-AB01-FC9B43CDBBFB}" srcOrd="3" destOrd="0" presId="urn:microsoft.com/office/officeart/2008/layout/HorizontalMultiLevelHierarchy"/>
    <dgm:cxn modelId="{DC3D4F59-8CAC-4774-96F6-48F5E3B987F7}" type="presParOf" srcId="{B25E8F9C-876D-4AAF-AB01-FC9B43CDBBFB}" destId="{31BC6425-9FB4-4617-8C2C-DF8B35F13E78}" srcOrd="0" destOrd="0" presId="urn:microsoft.com/office/officeart/2008/layout/HorizontalMultiLevelHierarchy"/>
    <dgm:cxn modelId="{9EBD568E-8019-4DA4-8969-02469D306046}" type="presParOf" srcId="{B25E8F9C-876D-4AAF-AB01-FC9B43CDBBFB}" destId="{7DF48EFD-CEDC-4324-9B7E-B4C8C46DCC52}" srcOrd="1" destOrd="0" presId="urn:microsoft.com/office/officeart/2008/layout/HorizontalMultiLevelHierarchy"/>
    <dgm:cxn modelId="{E032D0DC-10A5-40B4-912F-91256F2738A0}" type="presParOf" srcId="{7DF48EFD-CEDC-4324-9B7E-B4C8C46DCC52}" destId="{A8C2DB5D-DE66-4B7F-AC64-80A8856CE6F1}" srcOrd="0" destOrd="0" presId="urn:microsoft.com/office/officeart/2008/layout/HorizontalMultiLevelHierarchy"/>
    <dgm:cxn modelId="{81A90AFB-88CE-4B55-A5FB-944985DBD7CF}" type="presParOf" srcId="{A8C2DB5D-DE66-4B7F-AC64-80A8856CE6F1}" destId="{0BD1C164-0939-4F2A-965F-DA0E6240E1BC}" srcOrd="0" destOrd="0" presId="urn:microsoft.com/office/officeart/2008/layout/HorizontalMultiLevelHierarchy"/>
    <dgm:cxn modelId="{C6CDF3C5-BCF8-406E-A221-DCD521A00764}" type="presParOf" srcId="{7DF48EFD-CEDC-4324-9B7E-B4C8C46DCC52}" destId="{A3F65158-A94D-45CF-8FF7-76CA6463F1D3}" srcOrd="1" destOrd="0" presId="urn:microsoft.com/office/officeart/2008/layout/HorizontalMultiLevelHierarchy"/>
    <dgm:cxn modelId="{92B6FA88-51B8-470C-9E98-F0CD76493278}" type="presParOf" srcId="{A3F65158-A94D-45CF-8FF7-76CA6463F1D3}" destId="{8E2F4FBC-21E8-4091-A21F-056F4716BEDD}" srcOrd="0" destOrd="0" presId="urn:microsoft.com/office/officeart/2008/layout/HorizontalMultiLevelHierarchy"/>
    <dgm:cxn modelId="{69D1F5A9-81F3-423B-9244-65FDD28871B7}" type="presParOf" srcId="{A3F65158-A94D-45CF-8FF7-76CA6463F1D3}" destId="{387DB9FF-7A36-43F1-A585-3098098A933E}" srcOrd="1" destOrd="0" presId="urn:microsoft.com/office/officeart/2008/layout/HorizontalMultiLevelHierarchy"/>
    <dgm:cxn modelId="{2293DA97-A09D-4328-AFB1-3A55DD5F0751}" type="presParOf" srcId="{7DF48EFD-CEDC-4324-9B7E-B4C8C46DCC52}" destId="{43813474-6B61-444D-9E7D-6D88E0E49A6D}" srcOrd="2" destOrd="0" presId="urn:microsoft.com/office/officeart/2008/layout/HorizontalMultiLevelHierarchy"/>
    <dgm:cxn modelId="{CD2D1A5A-CD25-46B3-93B3-5D5717EF5B21}" type="presParOf" srcId="{43813474-6B61-444D-9E7D-6D88E0E49A6D}" destId="{653F9004-6317-4D1F-8AAA-C960F9163CDB}" srcOrd="0" destOrd="0" presId="urn:microsoft.com/office/officeart/2008/layout/HorizontalMultiLevelHierarchy"/>
    <dgm:cxn modelId="{D41A1632-FD0F-4657-9E93-CED141F38176}" type="presParOf" srcId="{7DF48EFD-CEDC-4324-9B7E-B4C8C46DCC52}" destId="{CD2A8210-BC19-4872-8E95-C97D8241A6E7}" srcOrd="3" destOrd="0" presId="urn:microsoft.com/office/officeart/2008/layout/HorizontalMultiLevelHierarchy"/>
    <dgm:cxn modelId="{475A534E-0781-4232-A059-035302B4743A}" type="presParOf" srcId="{CD2A8210-BC19-4872-8E95-C97D8241A6E7}" destId="{588FB51A-63DB-4BCB-BA55-1C082A184BBA}" srcOrd="0" destOrd="0" presId="urn:microsoft.com/office/officeart/2008/layout/HorizontalMultiLevelHierarchy"/>
    <dgm:cxn modelId="{886D5B65-7330-40D8-B52A-2BB2AE1039B4}" type="presParOf" srcId="{CD2A8210-BC19-4872-8E95-C97D8241A6E7}" destId="{364A4213-2F4E-4EE5-861C-B6647CD2E970}" srcOrd="1" destOrd="0" presId="urn:microsoft.com/office/officeart/2008/layout/HorizontalMultiLevelHierarchy"/>
    <dgm:cxn modelId="{74CF595F-CA65-476F-AF77-35D59F5D1DE0}" type="presParOf" srcId="{7DF48EFD-CEDC-4324-9B7E-B4C8C46DCC52}" destId="{8E671838-178C-435F-B6A6-AACCEE9B2D54}" srcOrd="4" destOrd="0" presId="urn:microsoft.com/office/officeart/2008/layout/HorizontalMultiLevelHierarchy"/>
    <dgm:cxn modelId="{A2CCAAF9-A72B-488D-B7EF-8D5A2A560965}" type="presParOf" srcId="{8E671838-178C-435F-B6A6-AACCEE9B2D54}" destId="{D660B9A7-7E7D-498A-99BF-E975B423C424}" srcOrd="0" destOrd="0" presId="urn:microsoft.com/office/officeart/2008/layout/HorizontalMultiLevelHierarchy"/>
    <dgm:cxn modelId="{F44FC9F0-F3E4-45C4-81C6-EADB455B4713}" type="presParOf" srcId="{7DF48EFD-CEDC-4324-9B7E-B4C8C46DCC52}" destId="{C9CFCB16-FA05-4B69-9683-BE29E48ED78E}" srcOrd="5" destOrd="0" presId="urn:microsoft.com/office/officeart/2008/layout/HorizontalMultiLevelHierarchy"/>
    <dgm:cxn modelId="{FF02CF99-2D3F-4C4A-BC44-BD668C9832E1}" type="presParOf" srcId="{C9CFCB16-FA05-4B69-9683-BE29E48ED78E}" destId="{C252C7B2-68E3-4FAF-ABEA-2D4AB8193F4B}" srcOrd="0" destOrd="0" presId="urn:microsoft.com/office/officeart/2008/layout/HorizontalMultiLevelHierarchy"/>
    <dgm:cxn modelId="{558DB5AB-4489-46CF-9ADA-B12D36FC86A1}" type="presParOf" srcId="{C9CFCB16-FA05-4B69-9683-BE29E48ED78E}" destId="{5C0F0F6E-A320-4119-9947-B7B4808E0079}" srcOrd="1" destOrd="0" presId="urn:microsoft.com/office/officeart/2008/layout/HorizontalMultiLevelHierarchy"/>
    <dgm:cxn modelId="{ADDFE0E8-68A3-4CC8-A5FE-C5230431B05F}" type="presParOf" srcId="{7DF48EFD-CEDC-4324-9B7E-B4C8C46DCC52}" destId="{D561D6E5-3049-4A56-9A5B-836BF65DB440}" srcOrd="6" destOrd="0" presId="urn:microsoft.com/office/officeart/2008/layout/HorizontalMultiLevelHierarchy"/>
    <dgm:cxn modelId="{21AAC39F-01C0-4019-A814-72CE02B12425}" type="presParOf" srcId="{D561D6E5-3049-4A56-9A5B-836BF65DB440}" destId="{1A240960-D843-46C3-BECD-3E0C40E20AA0}" srcOrd="0" destOrd="0" presId="urn:microsoft.com/office/officeart/2008/layout/HorizontalMultiLevelHierarchy"/>
    <dgm:cxn modelId="{A7E0B666-404C-4C7E-8002-4F3FE0D8854C}" type="presParOf" srcId="{7DF48EFD-CEDC-4324-9B7E-B4C8C46DCC52}" destId="{DFDF2AC1-C2DC-4417-AAF7-85B759384AED}" srcOrd="7" destOrd="0" presId="urn:microsoft.com/office/officeart/2008/layout/HorizontalMultiLevelHierarchy"/>
    <dgm:cxn modelId="{545F99A1-29DF-473C-A6B8-01E020FFA858}" type="presParOf" srcId="{DFDF2AC1-C2DC-4417-AAF7-85B759384AED}" destId="{92D52E0F-3FBA-42B5-8182-1EE020FDE950}" srcOrd="0" destOrd="0" presId="urn:microsoft.com/office/officeart/2008/layout/HorizontalMultiLevelHierarchy"/>
    <dgm:cxn modelId="{9E248285-6A2F-46B1-AF30-953EBA669833}" type="presParOf" srcId="{DFDF2AC1-C2DC-4417-AAF7-85B759384AED}" destId="{61569A10-0729-4042-BE59-D3AA95F15A36}" srcOrd="1" destOrd="0" presId="urn:microsoft.com/office/officeart/2008/layout/HorizontalMultiLevelHierarchy"/>
    <dgm:cxn modelId="{DE84FC20-65B8-440A-8845-79635731739D}" type="presParOf" srcId="{6C9D3B27-96F7-4C28-AD5A-C839B0AA49EC}" destId="{0688FB1A-A2BD-4DDC-8791-D51169EA0F9C}" srcOrd="4" destOrd="0" presId="urn:microsoft.com/office/officeart/2008/layout/HorizontalMultiLevelHierarchy"/>
    <dgm:cxn modelId="{8156DFA9-D442-4424-8ADC-C6C40F89C16C}" type="presParOf" srcId="{0688FB1A-A2BD-4DDC-8791-D51169EA0F9C}" destId="{7B97E536-E250-44EE-847D-5248CC8F7E95}" srcOrd="0" destOrd="0" presId="urn:microsoft.com/office/officeart/2008/layout/HorizontalMultiLevelHierarchy"/>
    <dgm:cxn modelId="{B8FFAF4F-D579-45B7-88D8-DCB344CA8D77}" type="presParOf" srcId="{6C9D3B27-96F7-4C28-AD5A-C839B0AA49EC}" destId="{C069DBD5-3D10-4626-A2AC-C4809C4A0C1A}" srcOrd="5" destOrd="0" presId="urn:microsoft.com/office/officeart/2008/layout/HorizontalMultiLevelHierarchy"/>
    <dgm:cxn modelId="{A7858B8D-CC18-4903-B4B1-E06C4B460971}" type="presParOf" srcId="{C069DBD5-3D10-4626-A2AC-C4809C4A0C1A}" destId="{AE692082-699B-4D68-9910-5E49121B596A}" srcOrd="0" destOrd="0" presId="urn:microsoft.com/office/officeart/2008/layout/HorizontalMultiLevelHierarchy"/>
    <dgm:cxn modelId="{14C4CD00-86AC-4F24-8D75-50108A70D25A}" type="presParOf" srcId="{C069DBD5-3D10-4626-A2AC-C4809C4A0C1A}" destId="{B90EE015-89B9-4AB0-8345-77E2ECD89E86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  <dgm:cxn modelId="{E2A99CA8-F656-4371-8195-C9F538B22F4D}" type="presParOf" srcId="{18D20E2B-C732-42A3-9217-507963AF71F0}" destId="{D7117E2A-12C9-4558-B17A-E07A36BB8977}" srcOrd="4" destOrd="0" presId="urn:microsoft.com/office/officeart/2008/layout/HorizontalMultiLevelHierarchy"/>
    <dgm:cxn modelId="{EEFE0F8F-026F-4816-8C55-FF200A2E96A7}" type="presParOf" srcId="{D7117E2A-12C9-4558-B17A-E07A36BB8977}" destId="{19E41C84-6031-485F-8E71-A0222F78CE7B}" srcOrd="0" destOrd="0" presId="urn:microsoft.com/office/officeart/2008/layout/HorizontalMultiLevelHierarchy"/>
    <dgm:cxn modelId="{21C28391-6DE0-4037-89AC-314DCEB4F9AA}" type="presParOf" srcId="{18D20E2B-C732-42A3-9217-507963AF71F0}" destId="{59DF0597-0070-41A0-98C3-8AA1A2EDF354}" srcOrd="5" destOrd="0" presId="urn:microsoft.com/office/officeart/2008/layout/HorizontalMultiLevelHierarchy"/>
    <dgm:cxn modelId="{180B26F5-E25C-464D-8278-1715ACD33219}" type="presParOf" srcId="{59DF0597-0070-41A0-98C3-8AA1A2EDF354}" destId="{B905C115-3F04-44A3-B5DF-6C0600D46D64}" srcOrd="0" destOrd="0" presId="urn:microsoft.com/office/officeart/2008/layout/HorizontalMultiLevelHierarchy"/>
    <dgm:cxn modelId="{4AF76D30-F02B-4987-B722-475FB55E0AFA}" type="presParOf" srcId="{59DF0597-0070-41A0-98C3-8AA1A2EDF354}" destId="{6156D6E1-846B-4F35-8AB6-8ED1B854FC98}" srcOrd="1" destOrd="0" presId="urn:microsoft.com/office/officeart/2008/layout/HorizontalMultiLevelHierarchy"/>
    <dgm:cxn modelId="{C926D6E4-0A38-4F7A-856D-E3B642E1675F}" type="presParOf" srcId="{00B6C323-8ADF-4C2C-A98F-03A35CC9AEB8}" destId="{1436D585-AF09-4355-9331-28A07636E9EF}" srcOrd="10" destOrd="0" presId="urn:microsoft.com/office/officeart/2008/layout/HorizontalMultiLevelHierarchy"/>
    <dgm:cxn modelId="{B13B795D-2689-4D22-B853-716C0BE8D97B}" type="presParOf" srcId="{1436D585-AF09-4355-9331-28A07636E9EF}" destId="{42134EEF-F73B-4594-8E93-C060A7CC68B3}" srcOrd="0" destOrd="0" presId="urn:microsoft.com/office/officeart/2008/layout/HorizontalMultiLevelHierarchy"/>
    <dgm:cxn modelId="{E33A5336-51B3-4188-B76D-D7A4A211A5F7}" type="presParOf" srcId="{00B6C323-8ADF-4C2C-A98F-03A35CC9AEB8}" destId="{5C8BF0EB-6020-4F76-B724-06213A72BF12}" srcOrd="11" destOrd="0" presId="urn:microsoft.com/office/officeart/2008/layout/HorizontalMultiLevelHierarchy"/>
    <dgm:cxn modelId="{8CF49E5A-27A5-42A7-948C-AC9746058668}" type="presParOf" srcId="{5C8BF0EB-6020-4F76-B724-06213A72BF12}" destId="{8220B685-C5B7-4247-A4B4-191A75AF35E3}" srcOrd="0" destOrd="0" presId="urn:microsoft.com/office/officeart/2008/layout/HorizontalMultiLevelHierarchy"/>
    <dgm:cxn modelId="{FDD8DCA4-4C89-4924-9117-0E373B8F80DF}" type="presParOf" srcId="{5C8BF0EB-6020-4F76-B724-06213A72BF12}" destId="{B1C441B0-6443-4EC4-B366-EF1255EBC9C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retrospectiv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Perform as Schedule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Estimate correctly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Iterative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5DEF915-227E-459F-B4CE-4E90897269CB}">
      <dgm:prSet phldrT="[文本]"/>
      <dgm:spPr/>
      <dgm:t>
        <a:bodyPr/>
        <a:lstStyle/>
        <a:p>
          <a:r>
            <a:rPr lang="en-US" altLang="zh-CN"/>
            <a:t>Forward&amp;Backward</a:t>
          </a:r>
          <a:endParaRPr lang="zh-CN" altLang="en-US"/>
        </a:p>
      </dgm:t>
    </dgm:pt>
    <dgm:pt modelId="{AF16965D-238D-4AAD-B787-9A9D2E59C996}" type="parTrans" cxnId="{635B2EF7-C443-4AA8-9EFC-A8F4F1016456}">
      <dgm:prSet/>
      <dgm:spPr/>
      <dgm:t>
        <a:bodyPr/>
        <a:lstStyle/>
        <a:p>
          <a:endParaRPr lang="en-US"/>
        </a:p>
      </dgm:t>
    </dgm:pt>
    <dgm:pt modelId="{F5F9E703-FC0F-424B-A1AD-FA69DA65CEA5}" type="sibTrans" cxnId="{635B2EF7-C443-4AA8-9EFC-A8F4F1016456}">
      <dgm:prSet/>
      <dgm:spPr/>
      <dgm:t>
        <a:bodyPr/>
        <a:lstStyle/>
        <a:p>
          <a:endParaRPr lang="en-US"/>
        </a:p>
      </dgm:t>
    </dgm:pt>
    <dgm:pt modelId="{28A5FCC8-C467-445C-ABCE-1F05365C7C0F}">
      <dgm:prSet phldrT="[文本]"/>
      <dgm:spPr/>
      <dgm:t>
        <a:bodyPr/>
        <a:lstStyle/>
        <a:p>
          <a:r>
            <a:rPr lang="en-US" altLang="zh-CN"/>
            <a:t>Know why based on practice</a:t>
          </a:r>
          <a:endParaRPr lang="zh-CN" altLang="en-US"/>
        </a:p>
      </dgm:t>
    </dgm:pt>
    <dgm:pt modelId="{C551D842-0C1C-4B51-B81E-992FDA2A502D}" type="parTrans" cxnId="{A417EDDD-C76D-4F38-9D59-5D4D65A57137}">
      <dgm:prSet/>
      <dgm:spPr/>
      <dgm:t>
        <a:bodyPr/>
        <a:lstStyle/>
        <a:p>
          <a:endParaRPr lang="en-US"/>
        </a:p>
      </dgm:t>
    </dgm:pt>
    <dgm:pt modelId="{AFFB7257-68FC-4CDE-9BF3-663CBCEB8BD1}" type="sibTrans" cxnId="{A417EDDD-C76D-4F38-9D59-5D4D65A5713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3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2" presStyleCnt="3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ABF54D20-ADA9-4712-84C2-3F5347D3DCE1}" type="pres">
      <dgm:prSet presAssocID="{AF16965D-238D-4AAD-B787-9A9D2E59C996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262FA80D-3326-4957-9166-CDEC63AE36D3}" type="pres">
      <dgm:prSet presAssocID="{AF16965D-238D-4AAD-B787-9A9D2E59C996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CA6F5D-F260-45E8-8341-46847374B99B}" type="pres">
      <dgm:prSet presAssocID="{F5DEF915-227E-459F-B4CE-4E90897269CB}" presName="root2" presStyleCnt="0"/>
      <dgm:spPr/>
    </dgm:pt>
    <dgm:pt modelId="{072B1125-DF96-4DA8-BFEA-44B033C6B1C3}" type="pres">
      <dgm:prSet presAssocID="{F5DEF915-227E-459F-B4CE-4E90897269C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67CE38-FE5A-42C6-B3D1-A2ADF690E678}" type="pres">
      <dgm:prSet presAssocID="{F5DEF915-227E-459F-B4CE-4E90897269CB}" presName="level3hierChild" presStyleCnt="0"/>
      <dgm:spPr/>
    </dgm:pt>
    <dgm:pt modelId="{C430E441-8A8D-4D3F-86B1-65554353918E}" type="pres">
      <dgm:prSet presAssocID="{C551D842-0C1C-4B51-B81E-992FDA2A502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72C71847-1BD9-4D8F-B08C-42EDF35151E9}" type="pres">
      <dgm:prSet presAssocID="{C551D842-0C1C-4B51-B81E-992FDA2A502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9C603FEA-2177-4BE2-81B1-218CAB9A4D17}" type="pres">
      <dgm:prSet presAssocID="{28A5FCC8-C467-445C-ABCE-1F05365C7C0F}" presName="root2" presStyleCnt="0"/>
      <dgm:spPr/>
    </dgm:pt>
    <dgm:pt modelId="{A2333F93-BA8F-4CB6-9398-869BB610BA6B}" type="pres">
      <dgm:prSet presAssocID="{28A5FCC8-C467-445C-ABCE-1F05365C7C0F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20EAB5-9173-42AA-B197-0A47FF3205CF}" type="pres">
      <dgm:prSet presAssocID="{28A5FCC8-C467-445C-ABCE-1F05365C7C0F}" presName="level3hierChild" presStyleCnt="0"/>
      <dgm:spPr/>
    </dgm:pt>
  </dgm:ptLst>
  <dgm:cxnLst>
    <dgm:cxn modelId="{CC173517-4707-4C85-8C8B-8BF0E386585C}" type="presOf" srcId="{C551D842-0C1C-4B51-B81E-992FDA2A502D}" destId="{72C71847-1BD9-4D8F-B08C-42EDF35151E9}" srcOrd="1" destOrd="0" presId="urn:microsoft.com/office/officeart/2008/layout/HorizontalMultiLevelHierarchy"/>
    <dgm:cxn modelId="{CD24502B-137A-4073-8A1E-5B05C0FDA71E}" srcId="{FCCAE72E-3741-4C5F-B697-2CEBFC92CDF7}" destId="{1EF1B563-49C6-463C-BCD3-40495EB805DC}" srcOrd="2" destOrd="0" parTransId="{E11ED4CE-2942-44E2-BD76-FADC6D012E0F}" sibTransId="{D6606A11-D577-4368-8569-CB9BA79D69E6}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35B2EF7-C443-4AA8-9EFC-A8F4F1016456}" srcId="{1EF1B563-49C6-463C-BCD3-40495EB805DC}" destId="{F5DEF915-227E-459F-B4CE-4E90897269CB}" srcOrd="0" destOrd="0" parTransId="{AF16965D-238D-4AAD-B787-9A9D2E59C996}" sibTransId="{F5F9E703-FC0F-424B-A1AD-FA69DA65CEA5}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726DA5B5-7F7B-401D-AEC0-34FBE0966AAF}" type="presOf" srcId="{F5DEF915-227E-459F-B4CE-4E90897269CB}" destId="{072B1125-DF96-4DA8-BFEA-44B033C6B1C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74F71758-5451-4DEA-A502-ACC196F567DB}" type="presOf" srcId="{C551D842-0C1C-4B51-B81E-992FDA2A502D}" destId="{C430E441-8A8D-4D3F-86B1-65554353918E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88B25184-06FF-445F-95C5-32ADEF618256}" type="presOf" srcId="{AF16965D-238D-4AAD-B787-9A9D2E59C996}" destId="{262FA80D-3326-4957-9166-CDEC63AE36D3}" srcOrd="1" destOrd="0" presId="urn:microsoft.com/office/officeart/2008/layout/HorizontalMultiLevelHierarchy"/>
    <dgm:cxn modelId="{6814D88C-5AF1-4024-A8CF-9916CBA538A6}" type="presOf" srcId="{AF16965D-238D-4AAD-B787-9A9D2E59C996}" destId="{ABF54D20-ADA9-4712-84C2-3F5347D3DCE1}" srcOrd="0" destOrd="0" presId="urn:microsoft.com/office/officeart/2008/layout/HorizontalMultiLevelHierarchy"/>
    <dgm:cxn modelId="{A417EDDD-C76D-4F38-9D59-5D4D65A57137}" srcId="{1EF1B563-49C6-463C-BCD3-40495EB805DC}" destId="{28A5FCC8-C467-445C-ABCE-1F05365C7C0F}" srcOrd="1" destOrd="0" parTransId="{C551D842-0C1C-4B51-B81E-992FDA2A502D}" sibTransId="{AFFB7257-68FC-4CDE-9BF3-663CBCEB8BD1}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555E3DAF-8737-4A7B-A82D-05B69C5A3EB2}" type="presOf" srcId="{28A5FCC8-C467-445C-ABCE-1F05365C7C0F}" destId="{A2333F93-BA8F-4CB6-9398-869BB610BA6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4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5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8442BD94-2F6E-4821-9A3A-3DFD05588FAC}" type="presParOf" srcId="{7918B02E-7D29-40BE-AF14-29520706944A}" destId="{ABF54D20-ADA9-4712-84C2-3F5347D3DCE1}" srcOrd="0" destOrd="0" presId="urn:microsoft.com/office/officeart/2008/layout/HorizontalMultiLevelHierarchy"/>
    <dgm:cxn modelId="{97A13CC2-94CA-42E3-A8BE-2FD0129C5519}" type="presParOf" srcId="{ABF54D20-ADA9-4712-84C2-3F5347D3DCE1}" destId="{262FA80D-3326-4957-9166-CDEC63AE36D3}" srcOrd="0" destOrd="0" presId="urn:microsoft.com/office/officeart/2008/layout/HorizontalMultiLevelHierarchy"/>
    <dgm:cxn modelId="{8929FAF9-922D-40FF-BAD1-36D45ED5DE09}" type="presParOf" srcId="{7918B02E-7D29-40BE-AF14-29520706944A}" destId="{ABCA6F5D-F260-45E8-8341-46847374B99B}" srcOrd="1" destOrd="0" presId="urn:microsoft.com/office/officeart/2008/layout/HorizontalMultiLevelHierarchy"/>
    <dgm:cxn modelId="{400E0CD1-EB3A-4452-911B-6C6E005F1523}" type="presParOf" srcId="{ABCA6F5D-F260-45E8-8341-46847374B99B}" destId="{072B1125-DF96-4DA8-BFEA-44B033C6B1C3}" srcOrd="0" destOrd="0" presId="urn:microsoft.com/office/officeart/2008/layout/HorizontalMultiLevelHierarchy"/>
    <dgm:cxn modelId="{230CF39D-34BF-4E65-A225-76205A8C155C}" type="presParOf" srcId="{ABCA6F5D-F260-45E8-8341-46847374B99B}" destId="{1967CE38-FE5A-42C6-B3D1-A2ADF690E678}" srcOrd="1" destOrd="0" presId="urn:microsoft.com/office/officeart/2008/layout/HorizontalMultiLevelHierarchy"/>
    <dgm:cxn modelId="{F1B1D6FE-6FB2-4CED-98B4-3D74084E47D7}" type="presParOf" srcId="{7918B02E-7D29-40BE-AF14-29520706944A}" destId="{C430E441-8A8D-4D3F-86B1-65554353918E}" srcOrd="2" destOrd="0" presId="urn:microsoft.com/office/officeart/2008/layout/HorizontalMultiLevelHierarchy"/>
    <dgm:cxn modelId="{D79E902A-2ADF-47FE-9140-BF139E908DA2}" type="presParOf" srcId="{C430E441-8A8D-4D3F-86B1-65554353918E}" destId="{72C71847-1BD9-4D8F-B08C-42EDF35151E9}" srcOrd="0" destOrd="0" presId="urn:microsoft.com/office/officeart/2008/layout/HorizontalMultiLevelHierarchy"/>
    <dgm:cxn modelId="{57A0E969-7B80-472F-A5DA-93216C052E07}" type="presParOf" srcId="{7918B02E-7D29-40BE-AF14-29520706944A}" destId="{9C603FEA-2177-4BE2-81B1-218CAB9A4D17}" srcOrd="3" destOrd="0" presId="urn:microsoft.com/office/officeart/2008/layout/HorizontalMultiLevelHierarchy"/>
    <dgm:cxn modelId="{7086F7F0-A44F-4480-9B09-571DBA71FDB6}" type="presParOf" srcId="{9C603FEA-2177-4BE2-81B1-218CAB9A4D17}" destId="{A2333F93-BA8F-4CB6-9398-869BB610BA6B}" srcOrd="0" destOrd="0" presId="urn:microsoft.com/office/officeart/2008/layout/HorizontalMultiLevelHierarchy"/>
    <dgm:cxn modelId="{B374828D-0E20-4F21-A469-93EF29DEF9E9}" type="presParOf" srcId="{9C603FEA-2177-4BE2-81B1-218CAB9A4D17}" destId="{E020EAB5-9173-42AA-B197-0A47FF3205C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36D585-AF09-4355-9331-28A07636E9EF}">
      <dsp:nvSpPr>
        <dsp:cNvPr id="0" name=""/>
        <dsp:cNvSpPr/>
      </dsp:nvSpPr>
      <dsp:spPr>
        <a:xfrm>
          <a:off x="3276473" y="4357687"/>
          <a:ext cx="343707" cy="40933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4093311"/>
              </a:lnTo>
              <a:lnTo>
                <a:pt x="343707" y="409331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45634" y="6301650"/>
        <a:ext cx="205385" cy="205385"/>
      </dsp:txXfrm>
    </dsp:sp>
    <dsp:sp modelId="{D7117E2A-12C9-4558-B17A-E07A36BB8977}">
      <dsp:nvSpPr>
        <dsp:cNvPr id="0" name=""/>
        <dsp:cNvSpPr/>
      </dsp:nvSpPr>
      <dsp:spPr>
        <a:xfrm>
          <a:off x="5338716" y="7796068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8105042"/>
        <a:ext cx="36982" cy="36982"/>
      </dsp:txXfrm>
    </dsp:sp>
    <dsp:sp modelId="{A45F7F59-39D1-4B6D-90B2-508BA7508E3D}">
      <dsp:nvSpPr>
        <dsp:cNvPr id="0" name=""/>
        <dsp:cNvSpPr/>
      </dsp:nvSpPr>
      <dsp:spPr>
        <a:xfrm>
          <a:off x="5338716" y="7750348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7787476"/>
        <a:ext cx="17185" cy="17185"/>
      </dsp:txXfrm>
    </dsp:sp>
    <dsp:sp modelId="{C987B626-6F85-4119-973D-2A2E64116A28}">
      <dsp:nvSpPr>
        <dsp:cNvPr id="0" name=""/>
        <dsp:cNvSpPr/>
      </dsp:nvSpPr>
      <dsp:spPr>
        <a:xfrm>
          <a:off x="5338716" y="714113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7450113"/>
        <a:ext cx="36982" cy="36982"/>
      </dsp:txXfrm>
    </dsp:sp>
    <dsp:sp modelId="{9BF31246-2D25-4008-BDE0-545F1F7BA9E4}">
      <dsp:nvSpPr>
        <dsp:cNvPr id="0" name=""/>
        <dsp:cNvSpPr/>
      </dsp:nvSpPr>
      <dsp:spPr>
        <a:xfrm>
          <a:off x="3276473" y="4357687"/>
          <a:ext cx="343707" cy="34383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438381"/>
              </a:lnTo>
              <a:lnTo>
                <a:pt x="343707" y="343838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361939" y="5990490"/>
        <a:ext cx="172775" cy="172775"/>
      </dsp:txXfrm>
    </dsp:sp>
    <dsp:sp modelId="{0688FB1A-A2BD-4DDC-8791-D51169EA0F9C}">
      <dsp:nvSpPr>
        <dsp:cNvPr id="0" name=""/>
        <dsp:cNvSpPr/>
      </dsp:nvSpPr>
      <dsp:spPr>
        <a:xfrm>
          <a:off x="7400959" y="648620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6795183"/>
        <a:ext cx="36982" cy="36982"/>
      </dsp:txXfrm>
    </dsp:sp>
    <dsp:sp modelId="{D561D6E5-3049-4A56-9A5B-836BF65DB440}">
      <dsp:nvSpPr>
        <dsp:cNvPr id="0" name=""/>
        <dsp:cNvSpPr/>
      </dsp:nvSpPr>
      <dsp:spPr>
        <a:xfrm>
          <a:off x="9463202" y="6486209"/>
          <a:ext cx="343707" cy="9823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982394"/>
              </a:lnTo>
              <a:lnTo>
                <a:pt x="343707" y="9823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09036" y="6951387"/>
        <a:ext cx="52039" cy="52039"/>
      </dsp:txXfrm>
    </dsp:sp>
    <dsp:sp modelId="{8E671838-178C-435F-B6A6-AACCEE9B2D54}">
      <dsp:nvSpPr>
        <dsp:cNvPr id="0" name=""/>
        <dsp:cNvSpPr/>
      </dsp:nvSpPr>
      <dsp:spPr>
        <a:xfrm>
          <a:off x="9463202" y="648620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6638073"/>
        <a:ext cx="23736" cy="23736"/>
      </dsp:txXfrm>
    </dsp:sp>
    <dsp:sp modelId="{43813474-6B61-444D-9E7D-6D88E0E49A6D}">
      <dsp:nvSpPr>
        <dsp:cNvPr id="0" name=""/>
        <dsp:cNvSpPr/>
      </dsp:nvSpPr>
      <dsp:spPr>
        <a:xfrm>
          <a:off x="9463202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6310608"/>
        <a:ext cx="23736" cy="23736"/>
      </dsp:txXfrm>
    </dsp:sp>
    <dsp:sp modelId="{A8C2DB5D-DE66-4B7F-AC64-80A8856CE6F1}">
      <dsp:nvSpPr>
        <dsp:cNvPr id="0" name=""/>
        <dsp:cNvSpPr/>
      </dsp:nvSpPr>
      <dsp:spPr>
        <a:xfrm>
          <a:off x="9463202" y="5503814"/>
          <a:ext cx="343707" cy="982394"/>
        </a:xfrm>
        <a:custGeom>
          <a:avLst/>
          <a:gdLst/>
          <a:ahLst/>
          <a:cxnLst/>
          <a:rect l="0" t="0" r="0" b="0"/>
          <a:pathLst>
            <a:path>
              <a:moveTo>
                <a:pt x="0" y="982394"/>
              </a:moveTo>
              <a:lnTo>
                <a:pt x="171853" y="98239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09036" y="5968992"/>
        <a:ext cx="52039" cy="52039"/>
      </dsp:txXfrm>
    </dsp:sp>
    <dsp:sp modelId="{A6E57501-9C25-4582-92C9-0FC225EC35C0}">
      <dsp:nvSpPr>
        <dsp:cNvPr id="0" name=""/>
        <dsp:cNvSpPr/>
      </dsp:nvSpPr>
      <dsp:spPr>
        <a:xfrm>
          <a:off x="7400959" y="644048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6477616"/>
        <a:ext cx="17185" cy="17185"/>
      </dsp:txXfrm>
    </dsp:sp>
    <dsp:sp modelId="{DD03F15D-F928-4D4E-8B6B-E67BDD72F69E}">
      <dsp:nvSpPr>
        <dsp:cNvPr id="0" name=""/>
        <dsp:cNvSpPr/>
      </dsp:nvSpPr>
      <dsp:spPr>
        <a:xfrm>
          <a:off x="7400959" y="583127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6140253"/>
        <a:ext cx="36982" cy="36982"/>
      </dsp:txXfrm>
    </dsp:sp>
    <dsp:sp modelId="{77EBB243-DAFC-4E79-ACF0-3BCB5160B110}">
      <dsp:nvSpPr>
        <dsp:cNvPr id="0" name=""/>
        <dsp:cNvSpPr/>
      </dsp:nvSpPr>
      <dsp:spPr>
        <a:xfrm>
          <a:off x="5338716" y="644048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6477616"/>
        <a:ext cx="17185" cy="17185"/>
      </dsp:txXfrm>
    </dsp:sp>
    <dsp:sp modelId="{06A2732D-8CDF-4BE7-B17D-25A398040ADF}">
      <dsp:nvSpPr>
        <dsp:cNvPr id="0" name=""/>
        <dsp:cNvSpPr/>
      </dsp:nvSpPr>
      <dsp:spPr>
        <a:xfrm>
          <a:off x="3276473" y="4357687"/>
          <a:ext cx="343707" cy="21285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2128521"/>
              </a:lnTo>
              <a:lnTo>
                <a:pt x="343707" y="212852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394424" y="5368046"/>
        <a:ext cx="107804" cy="107804"/>
      </dsp:txXfrm>
    </dsp:sp>
    <dsp:sp modelId="{19D2F2AC-B314-4BA6-8F24-28A3ADBDB5A2}">
      <dsp:nvSpPr>
        <dsp:cNvPr id="0" name=""/>
        <dsp:cNvSpPr/>
      </dsp:nvSpPr>
      <dsp:spPr>
        <a:xfrm>
          <a:off x="5338716" y="419395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502928"/>
        <a:ext cx="36982" cy="36982"/>
      </dsp:txXfrm>
    </dsp:sp>
    <dsp:sp modelId="{EEE58CF0-0ACC-4492-8BCD-A611C3901BEF}">
      <dsp:nvSpPr>
        <dsp:cNvPr id="0" name=""/>
        <dsp:cNvSpPr/>
      </dsp:nvSpPr>
      <dsp:spPr>
        <a:xfrm>
          <a:off x="5338716" y="414823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4185362"/>
        <a:ext cx="17185" cy="17185"/>
      </dsp:txXfrm>
    </dsp:sp>
    <dsp:sp modelId="{3857BBE5-4EF2-45B4-966E-DAD789B61D2F}">
      <dsp:nvSpPr>
        <dsp:cNvPr id="0" name=""/>
        <dsp:cNvSpPr/>
      </dsp:nvSpPr>
      <dsp:spPr>
        <a:xfrm>
          <a:off x="7400959" y="353902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3847999"/>
        <a:ext cx="36982" cy="36982"/>
      </dsp:txXfrm>
    </dsp:sp>
    <dsp:sp modelId="{3E8377C6-DC58-468C-A046-B4A8354FA142}">
      <dsp:nvSpPr>
        <dsp:cNvPr id="0" name=""/>
        <dsp:cNvSpPr/>
      </dsp:nvSpPr>
      <dsp:spPr>
        <a:xfrm>
          <a:off x="7400959" y="349330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3530432"/>
        <a:ext cx="17185" cy="17185"/>
      </dsp:txXfrm>
    </dsp:sp>
    <dsp:sp modelId="{245A061C-F43F-41C0-A313-5394FC48422B}">
      <dsp:nvSpPr>
        <dsp:cNvPr id="0" name=""/>
        <dsp:cNvSpPr/>
      </dsp:nvSpPr>
      <dsp:spPr>
        <a:xfrm>
          <a:off x="7400959" y="288409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3193069"/>
        <a:ext cx="36982" cy="36982"/>
      </dsp:txXfrm>
    </dsp:sp>
    <dsp:sp modelId="{9235B24E-B312-4363-84E9-8846C151C6B4}">
      <dsp:nvSpPr>
        <dsp:cNvPr id="0" name=""/>
        <dsp:cNvSpPr/>
      </dsp:nvSpPr>
      <dsp:spPr>
        <a:xfrm>
          <a:off x="5338716" y="353902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3847999"/>
        <a:ext cx="36982" cy="36982"/>
      </dsp:txXfrm>
    </dsp:sp>
    <dsp:sp modelId="{1727C62A-FE46-457D-AE2A-2409596A583D}">
      <dsp:nvSpPr>
        <dsp:cNvPr id="0" name=""/>
        <dsp:cNvSpPr/>
      </dsp:nvSpPr>
      <dsp:spPr>
        <a:xfrm>
          <a:off x="3276473" y="4193955"/>
          <a:ext cx="343707" cy="163732"/>
        </a:xfrm>
        <a:custGeom>
          <a:avLst/>
          <a:gdLst/>
          <a:ahLst/>
          <a:cxnLst/>
          <a:rect l="0" t="0" r="0" b="0"/>
          <a:pathLst>
            <a:path>
              <a:moveTo>
                <a:pt x="0" y="163732"/>
              </a:moveTo>
              <a:lnTo>
                <a:pt x="171853" y="163732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8809" y="4266303"/>
        <a:ext cx="19035" cy="19035"/>
      </dsp:txXfrm>
    </dsp:sp>
    <dsp:sp modelId="{E2A6BF81-E199-461C-866A-E90D652A2A83}">
      <dsp:nvSpPr>
        <dsp:cNvPr id="0" name=""/>
        <dsp:cNvSpPr/>
      </dsp:nvSpPr>
      <dsp:spPr>
        <a:xfrm>
          <a:off x="7400959" y="157423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1883209"/>
        <a:ext cx="36982" cy="36982"/>
      </dsp:txXfrm>
    </dsp:sp>
    <dsp:sp modelId="{DF5CAB4B-E724-42EF-90B1-65034D561907}">
      <dsp:nvSpPr>
        <dsp:cNvPr id="0" name=""/>
        <dsp:cNvSpPr/>
      </dsp:nvSpPr>
      <dsp:spPr>
        <a:xfrm>
          <a:off x="7400959" y="152851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1565643"/>
        <a:ext cx="17185" cy="17185"/>
      </dsp:txXfrm>
    </dsp:sp>
    <dsp:sp modelId="{6D5F3C86-DA96-41C5-991D-474BAC1645DB}">
      <dsp:nvSpPr>
        <dsp:cNvPr id="0" name=""/>
        <dsp:cNvSpPr/>
      </dsp:nvSpPr>
      <dsp:spPr>
        <a:xfrm>
          <a:off x="7400959" y="919306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1228279"/>
        <a:ext cx="36982" cy="36982"/>
      </dsp:txXfrm>
    </dsp:sp>
    <dsp:sp modelId="{E731095C-3982-4EFD-8902-1F73F82815C0}">
      <dsp:nvSpPr>
        <dsp:cNvPr id="0" name=""/>
        <dsp:cNvSpPr/>
      </dsp:nvSpPr>
      <dsp:spPr>
        <a:xfrm>
          <a:off x="5338716" y="152851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1565643"/>
        <a:ext cx="17185" cy="17185"/>
      </dsp:txXfrm>
    </dsp:sp>
    <dsp:sp modelId="{E4D805C1-0FDD-4506-9132-245D1618CDA6}">
      <dsp:nvSpPr>
        <dsp:cNvPr id="0" name=""/>
        <dsp:cNvSpPr/>
      </dsp:nvSpPr>
      <dsp:spPr>
        <a:xfrm>
          <a:off x="3276473" y="1574235"/>
          <a:ext cx="343707" cy="2783451"/>
        </a:xfrm>
        <a:custGeom>
          <a:avLst/>
          <a:gdLst/>
          <a:ahLst/>
          <a:cxnLst/>
          <a:rect l="0" t="0" r="0" b="0"/>
          <a:pathLst>
            <a:path>
              <a:moveTo>
                <a:pt x="0" y="2783451"/>
              </a:moveTo>
              <a:lnTo>
                <a:pt x="171853" y="2783451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3378212" y="2895846"/>
        <a:ext cx="140229" cy="140229"/>
      </dsp:txXfrm>
    </dsp:sp>
    <dsp:sp modelId="{E6CB76F9-FA0B-485D-B09B-F33ABF23BD84}">
      <dsp:nvSpPr>
        <dsp:cNvPr id="0" name=""/>
        <dsp:cNvSpPr/>
      </dsp:nvSpPr>
      <dsp:spPr>
        <a:xfrm>
          <a:off x="5338716" y="21865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55783"/>
        <a:ext cx="17185" cy="17185"/>
      </dsp:txXfrm>
    </dsp:sp>
    <dsp:sp modelId="{9CD7B256-988B-4E05-83C3-9899947D0990}">
      <dsp:nvSpPr>
        <dsp:cNvPr id="0" name=""/>
        <dsp:cNvSpPr/>
      </dsp:nvSpPr>
      <dsp:spPr>
        <a:xfrm>
          <a:off x="3276473" y="264376"/>
          <a:ext cx="343707" cy="4093311"/>
        </a:xfrm>
        <a:custGeom>
          <a:avLst/>
          <a:gdLst/>
          <a:ahLst/>
          <a:cxnLst/>
          <a:rect l="0" t="0" r="0" b="0"/>
          <a:pathLst>
            <a:path>
              <a:moveTo>
                <a:pt x="0" y="4093311"/>
              </a:moveTo>
              <a:lnTo>
                <a:pt x="171853" y="4093311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45634" y="2208339"/>
        <a:ext cx="205385" cy="205385"/>
      </dsp:txXfrm>
    </dsp:sp>
    <dsp:sp modelId="{47AE8846-F21F-4E4C-B4A3-D44DA4BF791C}">
      <dsp:nvSpPr>
        <dsp:cNvPr id="0" name=""/>
        <dsp:cNvSpPr/>
      </dsp:nvSpPr>
      <dsp:spPr>
        <a:xfrm rot="16200000">
          <a:off x="1635702" y="4095715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4095715"/>
        <a:ext cx="2757599" cy="523943"/>
      </dsp:txXfrm>
    </dsp:sp>
    <dsp:sp modelId="{771B536D-40A9-4ABF-804C-03A235150690}">
      <dsp:nvSpPr>
        <dsp:cNvPr id="0" name=""/>
        <dsp:cNvSpPr/>
      </dsp:nvSpPr>
      <dsp:spPr>
        <a:xfrm>
          <a:off x="3620180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3620180" y="2404"/>
        <a:ext cx="1718535" cy="523943"/>
      </dsp:txXfrm>
    </dsp:sp>
    <dsp:sp modelId="{1FED0D6C-6683-4EDC-BF84-844EDAA0C9D4}">
      <dsp:nvSpPr>
        <dsp:cNvPr id="0" name=""/>
        <dsp:cNvSpPr/>
      </dsp:nvSpPr>
      <dsp:spPr>
        <a:xfrm>
          <a:off x="5682423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5682423" y="2404"/>
        <a:ext cx="1718535" cy="523943"/>
      </dsp:txXfrm>
    </dsp:sp>
    <dsp:sp modelId="{9930AFAD-7CAA-421C-A6F6-BE96E32B90BE}">
      <dsp:nvSpPr>
        <dsp:cNvPr id="0" name=""/>
        <dsp:cNvSpPr/>
      </dsp:nvSpPr>
      <dsp:spPr>
        <a:xfrm>
          <a:off x="3620180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17 hours</a:t>
          </a:r>
          <a:endParaRPr lang="zh-CN" altLang="en-US" sz="1400" kern="1200"/>
        </a:p>
      </dsp:txBody>
      <dsp:txXfrm>
        <a:off x="3620180" y="1312263"/>
        <a:ext cx="1718535" cy="523943"/>
      </dsp:txXfrm>
    </dsp:sp>
    <dsp:sp modelId="{74E34F9B-B3BA-4D1C-A529-7D7A62C8B269}">
      <dsp:nvSpPr>
        <dsp:cNvPr id="0" name=""/>
        <dsp:cNvSpPr/>
      </dsp:nvSpPr>
      <dsp:spPr>
        <a:xfrm>
          <a:off x="5682423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 4(371mins)</a:t>
          </a:r>
          <a:endParaRPr lang="zh-CN" altLang="en-US" sz="1400" kern="1200"/>
        </a:p>
      </dsp:txBody>
      <dsp:txXfrm>
        <a:off x="5682423" y="1312263"/>
        <a:ext cx="1718535" cy="523943"/>
      </dsp:txXfrm>
    </dsp:sp>
    <dsp:sp modelId="{DD49B2F9-CBFB-4804-9517-A0DAF894C0B9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eek 1&amp;2(180mins):6 hours</a:t>
          </a:r>
          <a:endParaRPr lang="zh-CN" altLang="en-US" sz="1400" kern="1200"/>
        </a:p>
      </dsp:txBody>
      <dsp:txXfrm>
        <a:off x="7744666" y="657334"/>
        <a:ext cx="1718535" cy="523943"/>
      </dsp:txXfrm>
    </dsp:sp>
    <dsp:sp modelId="{DACA853B-B8FD-406A-9FC3-CD4914B2CA61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Notebooks: 6 hours</a:t>
          </a:r>
          <a:endParaRPr lang="zh-CN" altLang="en-US" sz="1400" kern="1200"/>
        </a:p>
      </dsp:txBody>
      <dsp:txXfrm>
        <a:off x="7744666" y="1312263"/>
        <a:ext cx="1718535" cy="523943"/>
      </dsp:txXfrm>
    </dsp:sp>
    <dsp:sp modelId="{16756274-BFBE-4AF7-A693-B0E0886BC44F}">
      <dsp:nvSpPr>
        <dsp:cNvPr id="0" name=""/>
        <dsp:cNvSpPr/>
      </dsp:nvSpPr>
      <dsp:spPr>
        <a:xfrm>
          <a:off x="7744666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: 5 hours</a:t>
          </a:r>
          <a:endParaRPr lang="zh-CN" altLang="en-US" sz="1400" kern="1200"/>
        </a:p>
      </dsp:txBody>
      <dsp:txXfrm>
        <a:off x="7744666" y="1967193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4 hours</a:t>
          </a:r>
          <a:endParaRPr lang="zh-CN" altLang="en-US" sz="1400" kern="1200"/>
        </a:p>
      </dsp:txBody>
      <dsp:txXfrm>
        <a:off x="3620180" y="3931983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327705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C: 7 hours</a:t>
          </a:r>
          <a:endParaRPr lang="zh-CN" altLang="en-US" sz="1400" kern="1200"/>
        </a:p>
      </dsp:txBody>
      <dsp:txXfrm>
        <a:off x="5682423" y="3277053"/>
        <a:ext cx="1718535" cy="523943"/>
      </dsp:txXfrm>
    </dsp:sp>
    <dsp:sp modelId="{93C4CF22-4A48-4E84-9438-5E580581B751}">
      <dsp:nvSpPr>
        <dsp:cNvPr id="0" name=""/>
        <dsp:cNvSpPr/>
      </dsp:nvSpPr>
      <dsp:spPr>
        <a:xfrm>
          <a:off x="7744666" y="262212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 and search information: 3 hours</a:t>
          </a:r>
          <a:endParaRPr lang="zh-CN" altLang="en-US" sz="1400" kern="1200"/>
        </a:p>
      </dsp:txBody>
      <dsp:txXfrm>
        <a:off x="7744666" y="2622123"/>
        <a:ext cx="1718535" cy="523943"/>
      </dsp:txXfrm>
    </dsp:sp>
    <dsp:sp modelId="{782AD0F3-2CFC-4CEF-868E-67E066E057CB}">
      <dsp:nvSpPr>
        <dsp:cNvPr id="0" name=""/>
        <dsp:cNvSpPr/>
      </dsp:nvSpPr>
      <dsp:spPr>
        <a:xfrm>
          <a:off x="7744666" y="327705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raft: 2 hours</a:t>
          </a:r>
          <a:endParaRPr lang="zh-CN" altLang="en-US" sz="1400" kern="1200"/>
        </a:p>
      </dsp:txBody>
      <dsp:txXfrm>
        <a:off x="7744666" y="3277053"/>
        <a:ext cx="1718535" cy="523943"/>
      </dsp:txXfrm>
    </dsp:sp>
    <dsp:sp modelId="{421CD668-AD10-46B5-A77C-8306EC63E20C}">
      <dsp:nvSpPr>
        <dsp:cNvPr id="0" name=""/>
        <dsp:cNvSpPr/>
      </dsp:nvSpPr>
      <dsp:spPr>
        <a:xfrm>
          <a:off x="7744666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se: 2 hours</a:t>
          </a:r>
          <a:endParaRPr lang="zh-CN" altLang="en-US" sz="1400" kern="1200"/>
        </a:p>
      </dsp:txBody>
      <dsp:txXfrm>
        <a:off x="7744666" y="3931983"/>
        <a:ext cx="1718535" cy="523943"/>
      </dsp:txXfrm>
    </dsp:sp>
    <dsp:sp modelId="{38CAB7E0-3078-415F-B62B-E8A36D683F35}">
      <dsp:nvSpPr>
        <dsp:cNvPr id="0" name=""/>
        <dsp:cNvSpPr/>
      </dsp:nvSpPr>
      <dsp:spPr>
        <a:xfrm>
          <a:off x="5682423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9: 3 hours</a:t>
          </a:r>
          <a:endParaRPr lang="zh-CN" altLang="en-US" sz="1400" kern="1200"/>
        </a:p>
      </dsp:txBody>
      <dsp:txXfrm>
        <a:off x="5682423" y="3931983"/>
        <a:ext cx="1718535" cy="523943"/>
      </dsp:txXfrm>
    </dsp:sp>
    <dsp:sp modelId="{434B005C-5D77-4B66-B965-ECD5438EC228}">
      <dsp:nvSpPr>
        <dsp:cNvPr id="0" name=""/>
        <dsp:cNvSpPr/>
      </dsp:nvSpPr>
      <dsp:spPr>
        <a:xfrm>
          <a:off x="5682423" y="458691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ew: 4 hours</a:t>
          </a:r>
          <a:endParaRPr lang="zh-CN" altLang="en-US" sz="1400" kern="1200"/>
        </a:p>
      </dsp:txBody>
      <dsp:txXfrm>
        <a:off x="5682423" y="4586912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0 hours</a:t>
          </a:r>
          <a:endParaRPr lang="zh-CN" altLang="en-US" sz="1400" kern="1200"/>
        </a:p>
      </dsp:txBody>
      <dsp:txXfrm>
        <a:off x="3620180" y="6224237"/>
        <a:ext cx="1718535" cy="523943"/>
      </dsp:txXfrm>
    </dsp:sp>
    <dsp:sp modelId="{19249868-3296-4F20-832E-A951DD18AF5B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 Project: 10 hours</a:t>
          </a:r>
          <a:endParaRPr lang="zh-CN" altLang="en-US" sz="1400" kern="1200"/>
        </a:p>
      </dsp:txBody>
      <dsp:txXfrm>
        <a:off x="5682423" y="6224237"/>
        <a:ext cx="1718535" cy="523943"/>
      </dsp:txXfrm>
    </dsp:sp>
    <dsp:sp modelId="{6BC363D0-AE43-4C2E-A8B5-66A428E0CDC2}">
      <dsp:nvSpPr>
        <dsp:cNvPr id="0" name=""/>
        <dsp:cNvSpPr/>
      </dsp:nvSpPr>
      <dsp:spPr>
        <a:xfrm>
          <a:off x="7744666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equence Diagram:  2 hours</a:t>
          </a:r>
          <a:endParaRPr lang="zh-CN" altLang="en-US" sz="1400" kern="1200"/>
        </a:p>
      </dsp:txBody>
      <dsp:txXfrm>
        <a:off x="7744666" y="5569307"/>
        <a:ext cx="1718535" cy="523943"/>
      </dsp:txXfrm>
    </dsp:sp>
    <dsp:sp modelId="{31BC6425-9FB4-4617-8C2C-DF8B35F13E78}">
      <dsp:nvSpPr>
        <dsp:cNvPr id="0" name=""/>
        <dsp:cNvSpPr/>
      </dsp:nvSpPr>
      <dsp:spPr>
        <a:xfrm>
          <a:off x="7744666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 Essay: 6 hours</a:t>
          </a:r>
          <a:endParaRPr lang="zh-CN" altLang="en-US" sz="1400" kern="1200"/>
        </a:p>
      </dsp:txBody>
      <dsp:txXfrm>
        <a:off x="7744666" y="6224237"/>
        <a:ext cx="1718535" cy="523943"/>
      </dsp:txXfrm>
    </dsp:sp>
    <dsp:sp modelId="{8E2F4FBC-21E8-4091-A21F-056F4716BEDD}">
      <dsp:nvSpPr>
        <dsp:cNvPr id="0" name=""/>
        <dsp:cNvSpPr/>
      </dsp:nvSpPr>
      <dsp:spPr>
        <a:xfrm>
          <a:off x="9806909" y="524184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ew</a:t>
          </a:r>
          <a:endParaRPr lang="zh-CN" altLang="en-US" sz="1400" kern="1200"/>
        </a:p>
      </dsp:txBody>
      <dsp:txXfrm>
        <a:off x="9806909" y="5241842"/>
        <a:ext cx="1718535" cy="523943"/>
      </dsp:txXfrm>
    </dsp:sp>
    <dsp:sp modelId="{588FB51A-63DB-4BCB-BA55-1C082A184BBA}">
      <dsp:nvSpPr>
        <dsp:cNvPr id="0" name=""/>
        <dsp:cNvSpPr/>
      </dsp:nvSpPr>
      <dsp:spPr>
        <a:xfrm>
          <a:off x="9806909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9806909" y="5896772"/>
        <a:ext cx="1718535" cy="523943"/>
      </dsp:txXfrm>
    </dsp:sp>
    <dsp:sp modelId="{C252C7B2-68E3-4FAF-ABEA-2D4AB8193F4B}">
      <dsp:nvSpPr>
        <dsp:cNvPr id="0" name=""/>
        <dsp:cNvSpPr/>
      </dsp:nvSpPr>
      <dsp:spPr>
        <a:xfrm>
          <a:off x="9806909" y="655170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raft</a:t>
          </a:r>
          <a:endParaRPr lang="zh-CN" altLang="en-US" sz="1400" kern="1200"/>
        </a:p>
      </dsp:txBody>
      <dsp:txXfrm>
        <a:off x="9806909" y="6551702"/>
        <a:ext cx="1718535" cy="523943"/>
      </dsp:txXfrm>
    </dsp:sp>
    <dsp:sp modelId="{92D52E0F-3FBA-42B5-8182-1EE020FDE950}">
      <dsp:nvSpPr>
        <dsp:cNvPr id="0" name=""/>
        <dsp:cNvSpPr/>
      </dsp:nvSpPr>
      <dsp:spPr>
        <a:xfrm>
          <a:off x="9806909" y="720663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se</a:t>
          </a:r>
          <a:endParaRPr lang="zh-CN" altLang="en-US" sz="1400" kern="1200"/>
        </a:p>
      </dsp:txBody>
      <dsp:txXfrm>
        <a:off x="9806909" y="7206632"/>
        <a:ext cx="1718535" cy="523943"/>
      </dsp:txXfrm>
    </dsp:sp>
    <dsp:sp modelId="{AE692082-699B-4D68-9910-5E49121B596A}">
      <dsp:nvSpPr>
        <dsp:cNvPr id="0" name=""/>
        <dsp:cNvSpPr/>
      </dsp:nvSpPr>
      <dsp:spPr>
        <a:xfrm>
          <a:off x="7744666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ew Project: 2 hours</a:t>
          </a:r>
          <a:endParaRPr lang="zh-CN" altLang="en-US" sz="1400" kern="1200"/>
        </a:p>
      </dsp:txBody>
      <dsp:txXfrm>
        <a:off x="7744666" y="687916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8 hours</a:t>
          </a:r>
          <a:endParaRPr lang="zh-CN" altLang="en-US" sz="1400" kern="1200"/>
        </a:p>
      </dsp:txBody>
      <dsp:txXfrm>
        <a:off x="3620180" y="7534096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5682423" y="6879167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1 hours</a:t>
          </a:r>
          <a:endParaRPr lang="zh-CN" altLang="en-US" sz="1400" kern="1200"/>
        </a:p>
      </dsp:txBody>
      <dsp:txXfrm>
        <a:off x="5682423" y="7534096"/>
        <a:ext cx="1718535" cy="523943"/>
      </dsp:txXfrm>
    </dsp:sp>
    <dsp:sp modelId="{B905C115-3F04-44A3-B5DF-6C0600D46D64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:4 hours</a:t>
          </a:r>
          <a:endParaRPr lang="zh-CN" altLang="en-US" sz="1400" kern="1200"/>
        </a:p>
      </dsp:txBody>
      <dsp:txXfrm>
        <a:off x="5682423" y="8189026"/>
        <a:ext cx="1718535" cy="523943"/>
      </dsp:txXfrm>
    </dsp:sp>
    <dsp:sp modelId="{8220B685-C5B7-4247-A4B4-191A75AF35E3}">
      <dsp:nvSpPr>
        <dsp:cNvPr id="0" name=""/>
        <dsp:cNvSpPr/>
      </dsp:nvSpPr>
      <dsp:spPr>
        <a:xfrm>
          <a:off x="3620180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ral English: 6 hours</a:t>
          </a:r>
          <a:endParaRPr lang="zh-CN" altLang="en-US" sz="1400" kern="1200"/>
        </a:p>
      </dsp:txBody>
      <dsp:txXfrm>
        <a:off x="3620180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30E441-8A8D-4D3F-86B1-65554353918E}">
      <dsp:nvSpPr>
        <dsp:cNvPr id="0" name=""/>
        <dsp:cNvSpPr/>
      </dsp:nvSpPr>
      <dsp:spPr>
        <a:xfrm>
          <a:off x="6834330" y="3772257"/>
          <a:ext cx="637524" cy="6073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607397"/>
              </a:lnTo>
              <a:lnTo>
                <a:pt x="637524" y="6073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1078" y="4053942"/>
        <a:ext cx="44027" cy="44027"/>
      </dsp:txXfrm>
    </dsp:sp>
    <dsp:sp modelId="{ABF54D20-ADA9-4712-84C2-3F5347D3DCE1}">
      <dsp:nvSpPr>
        <dsp:cNvPr id="0" name=""/>
        <dsp:cNvSpPr/>
      </dsp:nvSpPr>
      <dsp:spPr>
        <a:xfrm>
          <a:off x="6834330" y="3164859"/>
          <a:ext cx="637524" cy="607397"/>
        </a:xfrm>
        <a:custGeom>
          <a:avLst/>
          <a:gdLst/>
          <a:ahLst/>
          <a:cxnLst/>
          <a:rect l="0" t="0" r="0" b="0"/>
          <a:pathLst>
            <a:path>
              <a:moveTo>
                <a:pt x="0" y="607397"/>
              </a:moveTo>
              <a:lnTo>
                <a:pt x="318762" y="607397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1078" y="3446544"/>
        <a:ext cx="44027" cy="44027"/>
      </dsp:txXfrm>
    </dsp:sp>
    <dsp:sp modelId="{AA2B0253-4F35-4B92-BEF1-CDCE114AE9B8}">
      <dsp:nvSpPr>
        <dsp:cNvPr id="0" name=""/>
        <dsp:cNvSpPr/>
      </dsp:nvSpPr>
      <dsp:spPr>
        <a:xfrm>
          <a:off x="3009184" y="2557462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1214794"/>
              </a:lnTo>
              <a:lnTo>
                <a:pt x="637524" y="121479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3130561"/>
        <a:ext cx="68595" cy="68595"/>
      </dsp:txXfrm>
    </dsp:sp>
    <dsp:sp modelId="{E4D805C1-0FDD-4506-9132-245D1618CDA6}">
      <dsp:nvSpPr>
        <dsp:cNvPr id="0" name=""/>
        <dsp:cNvSpPr/>
      </dsp:nvSpPr>
      <dsp:spPr>
        <a:xfrm>
          <a:off x="3009184" y="2511742"/>
          <a:ext cx="6375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63752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312008" y="2541524"/>
        <a:ext cx="31876" cy="31876"/>
      </dsp:txXfrm>
    </dsp:sp>
    <dsp:sp modelId="{9CD7B256-988B-4E05-83C3-9899947D0990}">
      <dsp:nvSpPr>
        <dsp:cNvPr id="0" name=""/>
        <dsp:cNvSpPr/>
      </dsp:nvSpPr>
      <dsp:spPr>
        <a:xfrm>
          <a:off x="3009184" y="1342667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1214794"/>
              </a:moveTo>
              <a:lnTo>
                <a:pt x="318762" y="1214794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1915767"/>
        <a:ext cx="68595" cy="68595"/>
      </dsp:txXfrm>
    </dsp:sp>
    <dsp:sp modelId="{47AE8846-F21F-4E4C-B4A3-D44DA4BF791C}">
      <dsp:nvSpPr>
        <dsp:cNvPr id="0" name=""/>
        <dsp:cNvSpPr/>
      </dsp:nvSpPr>
      <dsp:spPr>
        <a:xfrm rot="16200000">
          <a:off x="-34195" y="2071544"/>
          <a:ext cx="5114925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005" tIns="40005" rIns="40005" bIns="40005" numCol="1" spcCol="1270" anchor="ctr" anchorCtr="0">
          <a:noAutofit/>
        </a:bodyPr>
        <a:lstStyle/>
        <a:p>
          <a:pPr lvl="0" algn="ctr" defTabSz="2800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6300" kern="1200"/>
            <a:t>retrospective</a:t>
          </a:r>
          <a:endParaRPr lang="zh-CN" altLang="en-US" sz="6300" kern="1200"/>
        </a:p>
      </dsp:txBody>
      <dsp:txXfrm>
        <a:off x="-34195" y="2071544"/>
        <a:ext cx="5114925" cy="971835"/>
      </dsp:txXfrm>
    </dsp:sp>
    <dsp:sp modelId="{771B536D-40A9-4ABF-804C-03A235150690}">
      <dsp:nvSpPr>
        <dsp:cNvPr id="0" name=""/>
        <dsp:cNvSpPr/>
      </dsp:nvSpPr>
      <dsp:spPr>
        <a:xfrm>
          <a:off x="3646709" y="85674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Perform as Schedule</a:t>
          </a:r>
          <a:endParaRPr lang="zh-CN" altLang="en-US" sz="3100" kern="1200"/>
        </a:p>
      </dsp:txBody>
      <dsp:txXfrm>
        <a:off x="3646709" y="856749"/>
        <a:ext cx="3187621" cy="971835"/>
      </dsp:txXfrm>
    </dsp:sp>
    <dsp:sp modelId="{9930AFAD-7CAA-421C-A6F6-BE96E32B90BE}">
      <dsp:nvSpPr>
        <dsp:cNvPr id="0" name=""/>
        <dsp:cNvSpPr/>
      </dsp:nvSpPr>
      <dsp:spPr>
        <a:xfrm>
          <a:off x="3646709" y="2071544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Estimate correctly</a:t>
          </a:r>
          <a:endParaRPr lang="zh-CN" altLang="en-US" sz="3100" kern="1200"/>
        </a:p>
      </dsp:txBody>
      <dsp:txXfrm>
        <a:off x="3646709" y="2071544"/>
        <a:ext cx="3187621" cy="971835"/>
      </dsp:txXfrm>
    </dsp:sp>
    <dsp:sp modelId="{BA2BC7BD-479F-4900-A453-35D9229CDD3F}">
      <dsp:nvSpPr>
        <dsp:cNvPr id="0" name=""/>
        <dsp:cNvSpPr/>
      </dsp:nvSpPr>
      <dsp:spPr>
        <a:xfrm>
          <a:off x="3646709" y="328633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Iterative</a:t>
          </a:r>
          <a:endParaRPr lang="zh-CN" altLang="en-US" sz="3100" kern="1200"/>
        </a:p>
      </dsp:txBody>
      <dsp:txXfrm>
        <a:off x="3646709" y="3286339"/>
        <a:ext cx="3187621" cy="971835"/>
      </dsp:txXfrm>
    </dsp:sp>
    <dsp:sp modelId="{072B1125-DF96-4DA8-BFEA-44B033C6B1C3}">
      <dsp:nvSpPr>
        <dsp:cNvPr id="0" name=""/>
        <dsp:cNvSpPr/>
      </dsp:nvSpPr>
      <dsp:spPr>
        <a:xfrm>
          <a:off x="7471854" y="2678941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Forward&amp;Backward</a:t>
          </a:r>
          <a:endParaRPr lang="zh-CN" altLang="en-US" sz="3100" kern="1200"/>
        </a:p>
      </dsp:txBody>
      <dsp:txXfrm>
        <a:off x="7471854" y="2678941"/>
        <a:ext cx="3187621" cy="971835"/>
      </dsp:txXfrm>
    </dsp:sp>
    <dsp:sp modelId="{A2333F93-BA8F-4CB6-9398-869BB610BA6B}">
      <dsp:nvSpPr>
        <dsp:cNvPr id="0" name=""/>
        <dsp:cNvSpPr/>
      </dsp:nvSpPr>
      <dsp:spPr>
        <a:xfrm>
          <a:off x="7471854" y="3893736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Know why based on practice</a:t>
          </a:r>
          <a:endParaRPr lang="zh-CN" altLang="en-US" sz="3100" kern="1200"/>
        </a:p>
      </dsp:txBody>
      <dsp:txXfrm>
        <a:off x="7471854" y="3893736"/>
        <a:ext cx="3187621" cy="9718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9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2</cp:revision>
  <dcterms:created xsi:type="dcterms:W3CDTF">2018-07-09T12:32:00Z</dcterms:created>
  <dcterms:modified xsi:type="dcterms:W3CDTF">2018-11-19T23:57:00Z</dcterms:modified>
</cp:coreProperties>
</file>